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701F8" w14:textId="57658365" w:rsidR="000125E9" w:rsidRPr="000125E9" w:rsidRDefault="00C40A93" w:rsidP="000125E9">
      <w:pPr>
        <w:tabs>
          <w:tab w:val="center" w:pos="5040"/>
        </w:tabs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146CE15C">
        <w:rPr>
          <w:rFonts w:ascii="Times New Roman" w:hAnsi="Times New Roman" w:cs="Times New Roman"/>
          <w:b/>
          <w:bCs/>
          <w:sz w:val="28"/>
          <w:szCs w:val="28"/>
        </w:rPr>
        <w:t>Bachelor of Science in Accounting</w:t>
      </w:r>
      <w:r w:rsidR="00CD7D8F">
        <w:rPr>
          <w:rFonts w:ascii="Times New Roman" w:hAnsi="Times New Roman" w:cs="Times New Roman"/>
          <w:b/>
          <w:bCs/>
          <w:sz w:val="28"/>
          <w:szCs w:val="28"/>
        </w:rPr>
        <w:t xml:space="preserve"> (</w:t>
      </w:r>
      <w:proofErr w:type="spellStart"/>
      <w:r w:rsidR="00CD7D8F">
        <w:rPr>
          <w:rFonts w:ascii="Times New Roman" w:hAnsi="Times New Roman" w:cs="Times New Roman"/>
          <w:b/>
          <w:bCs/>
          <w:sz w:val="28"/>
          <w:szCs w:val="28"/>
        </w:rPr>
        <w:t>BoSA</w:t>
      </w:r>
      <w:proofErr w:type="spellEnd"/>
      <w:r w:rsidR="00CD7D8F">
        <w:rPr>
          <w:rFonts w:ascii="Times New Roman" w:hAnsi="Times New Roman" w:cs="Times New Roman"/>
          <w:b/>
          <w:bCs/>
          <w:sz w:val="28"/>
          <w:szCs w:val="28"/>
        </w:rPr>
        <w:t>)</w:t>
      </w:r>
      <w:r w:rsidRPr="146CE15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tbl>
      <w:tblPr>
        <w:tblStyle w:val="TableGrid"/>
        <w:tblW w:w="10263" w:type="dxa"/>
        <w:tblInd w:w="625" w:type="dxa"/>
        <w:tblLayout w:type="fixed"/>
        <w:tblLook w:val="04A0" w:firstRow="1" w:lastRow="0" w:firstColumn="1" w:lastColumn="0" w:noHBand="0" w:noVBand="1"/>
      </w:tblPr>
      <w:tblGrid>
        <w:gridCol w:w="2159"/>
        <w:gridCol w:w="7381"/>
        <w:gridCol w:w="723"/>
      </w:tblGrid>
      <w:tr w:rsidR="00CD7D8F" w:rsidRPr="00B0242F" w14:paraId="7375FF86" w14:textId="77777777" w:rsidTr="00CD7D8F">
        <w:tc>
          <w:tcPr>
            <w:tcW w:w="9540" w:type="dxa"/>
            <w:gridSpan w:val="2"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0401873C" w14:textId="77777777" w:rsidR="00CD7D8F" w:rsidRPr="003F6C77" w:rsidRDefault="00CD7D8F" w:rsidP="00B17A9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Business Foundation </w:t>
            </w:r>
            <w:r w:rsidRPr="003F6C7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ours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es</w:t>
            </w:r>
            <w:r w:rsidRPr="003F6C7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7E5C42">
              <w:rPr>
                <w:rFonts w:ascii="Times New Roman" w:hAnsi="Times New Roman" w:cs="Times New Roman"/>
                <w:bCs/>
                <w:i/>
                <w:iCs/>
                <w:color w:val="000000" w:themeColor="text1"/>
                <w:sz w:val="20"/>
                <w:szCs w:val="20"/>
              </w:rPr>
              <w:t>(Prerequisites)</w:t>
            </w:r>
          </w:p>
        </w:tc>
        <w:tc>
          <w:tcPr>
            <w:tcW w:w="723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6BCB5B2F" w14:textId="77777777" w:rsidR="00CD7D8F" w:rsidRPr="003F6C77" w:rsidRDefault="00CD7D8F" w:rsidP="00B17A9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3F6C7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Qtr.</w:t>
            </w:r>
          </w:p>
        </w:tc>
      </w:tr>
      <w:tr w:rsidR="007E5C42" w:rsidRPr="00B0242F" w14:paraId="7A331E13" w14:textId="77777777" w:rsidTr="00CD7D8F">
        <w:tc>
          <w:tcPr>
            <w:tcW w:w="2159" w:type="dxa"/>
          </w:tcPr>
          <w:p w14:paraId="10D8B5CA" w14:textId="09E09D00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MATH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157 (4)</w:t>
            </w:r>
          </w:p>
        </w:tc>
        <w:tc>
          <w:tcPr>
            <w:tcW w:w="7381" w:type="dxa"/>
          </w:tcPr>
          <w:p w14:paraId="1BAC1241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Business Calculus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>(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 xml:space="preserve">MATH 156, 114 or 118 or 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ALEKS score of 55 or higher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723" w:type="dxa"/>
          </w:tcPr>
          <w:p w14:paraId="3345073A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66F326B7" w14:textId="77777777" w:rsidTr="00CD7D8F">
        <w:tc>
          <w:tcPr>
            <w:tcW w:w="2159" w:type="dxa"/>
          </w:tcPr>
          <w:p w14:paraId="1615AF39" w14:textId="67CAAD8F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MIS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20 (2)</w:t>
            </w:r>
          </w:p>
        </w:tc>
        <w:tc>
          <w:tcPr>
            <w:tcW w:w="7381" w:type="dxa"/>
          </w:tcPr>
          <w:p w14:paraId="04D6B721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tro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uction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o Business Computer Systems</w:t>
            </w:r>
          </w:p>
        </w:tc>
        <w:tc>
          <w:tcPr>
            <w:tcW w:w="723" w:type="dxa"/>
          </w:tcPr>
          <w:p w14:paraId="3C3C0E08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53F53DDF" w14:textId="77777777" w:rsidTr="00CD7D8F">
        <w:tc>
          <w:tcPr>
            <w:tcW w:w="21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9212435" w14:textId="28D589E6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CO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206 (4) </w:t>
            </w:r>
          </w:p>
        </w:tc>
        <w:tc>
          <w:tcPr>
            <w:tcW w:w="73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124BBC15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tro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uction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o Microeconomics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MATH 112)</w:t>
            </w:r>
          </w:p>
        </w:tc>
        <w:tc>
          <w:tcPr>
            <w:tcW w:w="7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7E7B1C2F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3274952C" w14:textId="77777777" w:rsidTr="00CD7D8F">
        <w:tc>
          <w:tcPr>
            <w:tcW w:w="21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253652A" w14:textId="3C463C9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CC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240 (4)</w:t>
            </w:r>
          </w:p>
        </w:tc>
        <w:tc>
          <w:tcPr>
            <w:tcW w:w="73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12DC3BA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inancial Accounting</w:t>
            </w:r>
          </w:p>
        </w:tc>
        <w:tc>
          <w:tcPr>
            <w:tcW w:w="7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53BA7057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505CE7EC" w14:textId="77777777" w:rsidTr="00CD7D8F">
        <w:tc>
          <w:tcPr>
            <w:tcW w:w="21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3D8B7693" w14:textId="4DF89C8B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DSCI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205 (4)</w:t>
            </w:r>
          </w:p>
        </w:tc>
        <w:tc>
          <w:tcPr>
            <w:tcW w:w="73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788BAAC2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Business Statistics 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MATH 156)</w:t>
            </w:r>
          </w:p>
        </w:tc>
        <w:tc>
          <w:tcPr>
            <w:tcW w:w="7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2122D548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7C797160" w14:textId="77777777" w:rsidTr="00CD7D8F">
        <w:tc>
          <w:tcPr>
            <w:tcW w:w="2159" w:type="dxa"/>
          </w:tcPr>
          <w:p w14:paraId="173A2E7D" w14:textId="792D2B43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CO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207 (4)</w:t>
            </w:r>
          </w:p>
        </w:tc>
        <w:tc>
          <w:tcPr>
            <w:tcW w:w="7381" w:type="dxa"/>
          </w:tcPr>
          <w:p w14:paraId="2668FDE9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tro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uction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o Macro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conomics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ECON 206, MATH 112)</w:t>
            </w:r>
          </w:p>
        </w:tc>
        <w:tc>
          <w:tcPr>
            <w:tcW w:w="723" w:type="dxa"/>
          </w:tcPr>
          <w:p w14:paraId="24E190B7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7869CE3E" w14:textId="77777777" w:rsidTr="00CD7D8F">
        <w:tc>
          <w:tcPr>
            <w:tcW w:w="21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59FF7938" w14:textId="3BA6B8FB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MGMT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71 (4)</w:t>
            </w:r>
          </w:p>
        </w:tc>
        <w:tc>
          <w:tcPr>
            <w:tcW w:w="73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259FA71C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Law &amp; Business Environment </w:t>
            </w:r>
          </w:p>
        </w:tc>
        <w:tc>
          <w:tcPr>
            <w:tcW w:w="7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78DAAE9E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5DEA452E" w14:textId="77777777" w:rsidTr="00CD7D8F">
        <w:tc>
          <w:tcPr>
            <w:tcW w:w="21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0E1A21A1" w14:textId="0FD1E62A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ACCT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245 (4)</w:t>
            </w:r>
          </w:p>
        </w:tc>
        <w:tc>
          <w:tcPr>
            <w:tcW w:w="73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p w14:paraId="6A976778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anagerial Accounting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ACCT 240)</w:t>
            </w:r>
          </w:p>
        </w:tc>
        <w:tc>
          <w:tcPr>
            <w:tcW w:w="7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4D695B8E" w14:textId="77777777" w:rsidR="007E5C42" w:rsidRPr="00B0242F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B0539" w:rsidRPr="00B0242F" w14:paraId="2E307BA4" w14:textId="77777777" w:rsidTr="00CB0539">
        <w:tc>
          <w:tcPr>
            <w:tcW w:w="9540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1375305" w14:textId="77777777" w:rsidR="00CB0539" w:rsidRPr="0000661C" w:rsidRDefault="00CB0539" w:rsidP="00B17A9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usiness Core Courses</w:t>
            </w:r>
            <w:r w:rsidRPr="000066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7E5C42">
              <w:rPr>
                <w:rFonts w:ascii="Times New Roman" w:hAnsi="Times New Roman" w:cs="Times New Roman"/>
                <w:bCs/>
                <w:i/>
                <w:iCs/>
                <w:color w:val="000000" w:themeColor="text1"/>
                <w:sz w:val="20"/>
                <w:szCs w:val="20"/>
              </w:rPr>
              <w:t>(Prerequisites)</w:t>
            </w:r>
          </w:p>
        </w:tc>
        <w:tc>
          <w:tcPr>
            <w:tcW w:w="723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38FF1E0C" w14:textId="77777777" w:rsidR="00CB0539" w:rsidRPr="0000661C" w:rsidRDefault="00CB0539" w:rsidP="00B17A90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0066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Qtr.</w:t>
            </w:r>
          </w:p>
        </w:tc>
      </w:tr>
      <w:tr w:rsidR="007E5C42" w:rsidRPr="00B0242F" w14:paraId="7DFFEC11" w14:textId="77777777" w:rsidTr="00CD7D8F">
        <w:tc>
          <w:tcPr>
            <w:tcW w:w="21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17706C0E" w14:textId="6BED3D31" w:rsidR="007E5C42" w:rsidRPr="00537E19" w:rsidRDefault="000125E9" w:rsidP="00B17A90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*</w:t>
            </w:r>
            <w:r w:rsidR="007E5C42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US 310 (1)</w:t>
            </w:r>
          </w:p>
        </w:tc>
        <w:tc>
          <w:tcPr>
            <w:tcW w:w="7381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1C38B495" w14:textId="74E59809" w:rsidR="007E5C42" w:rsidRPr="00537E19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F48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tro to Professional &amp; Career Readiness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747D83" w14:textId="77777777" w:rsidR="007E5C42" w:rsidRPr="00537E19" w:rsidRDefault="007E5C42" w:rsidP="00B17A9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7851403D" w14:textId="77777777" w:rsidTr="00CD7D8F">
        <w:tc>
          <w:tcPr>
            <w:tcW w:w="21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402D64C1" w14:textId="075169C7" w:rsidR="007E5C42" w:rsidRPr="00537E19" w:rsidRDefault="000125E9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*</w:t>
            </w:r>
            <w:r w:rsidR="007E5C42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US 410 (1)</w:t>
            </w:r>
          </w:p>
        </w:tc>
        <w:tc>
          <w:tcPr>
            <w:tcW w:w="7381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3101E112" w14:textId="6A0BC16C" w:rsidR="007E5C42" w:rsidRPr="00D23931" w:rsidRDefault="007E5C42" w:rsidP="00D2393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3F48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fessional &amp; Career Readiness as College Grad</w:t>
            </w:r>
          </w:p>
        </w:tc>
        <w:tc>
          <w:tcPr>
            <w:tcW w:w="72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436A6" w14:textId="77777777" w:rsidR="007E5C42" w:rsidRPr="00537E19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04A571E6" w14:textId="77777777" w:rsidTr="00CD7D8F">
        <w:tc>
          <w:tcPr>
            <w:tcW w:w="215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15040EC8" w14:textId="3EE307AB" w:rsidR="007E5C42" w:rsidRPr="00537E19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537E1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*</w:t>
            </w:r>
            <w:r w:rsidR="000125E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*</w:t>
            </w:r>
            <w:r w:rsidRPr="00537E19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DSCI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305 (4)</w:t>
            </w:r>
          </w:p>
        </w:tc>
        <w:tc>
          <w:tcPr>
            <w:tcW w:w="7381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auto"/>
          </w:tcPr>
          <w:p w14:paraId="43CF93C9" w14:textId="77777777" w:rsidR="007E5C42" w:rsidRPr="00537E19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37E1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ed Business Statistics </w:t>
            </w:r>
            <w:r w:rsidRPr="00537E19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MATH 157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, MATH 124, or MATH 138 and DSCI 205</w:t>
            </w:r>
            <w:r w:rsidRPr="00537E19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723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55CCA" w14:textId="77777777" w:rsidR="007E5C42" w:rsidRPr="00537E19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3F955E66" w14:textId="77777777" w:rsidTr="00CD7D8F">
        <w:tc>
          <w:tcPr>
            <w:tcW w:w="21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A0F4717" w14:textId="5127E406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FI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341 (4)</w:t>
            </w:r>
          </w:p>
        </w:tc>
        <w:tc>
          <w:tcPr>
            <w:tcW w:w="7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66972D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inciples of Finance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DSCI 205, ACCT 245, MIS 220)</w:t>
            </w:r>
          </w:p>
        </w:tc>
        <w:tc>
          <w:tcPr>
            <w:tcW w:w="7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1C28C84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0EBFDC03" w14:textId="77777777" w:rsidTr="00CD7D8F">
        <w:tc>
          <w:tcPr>
            <w:tcW w:w="2159" w:type="dxa"/>
          </w:tcPr>
          <w:p w14:paraId="60533C9B" w14:textId="77B351DE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MGM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311 (4)</w:t>
            </w:r>
          </w:p>
        </w:tc>
        <w:tc>
          <w:tcPr>
            <w:tcW w:w="7381" w:type="dxa"/>
          </w:tcPr>
          <w:p w14:paraId="2AC9039C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tro to Mgmt. &amp; Organizational Behavior</w:t>
            </w:r>
          </w:p>
        </w:tc>
        <w:tc>
          <w:tcPr>
            <w:tcW w:w="723" w:type="dxa"/>
          </w:tcPr>
          <w:p w14:paraId="7C9C2EE4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537A7A76" w14:textId="77777777" w:rsidTr="00CD7D8F">
        <w:tc>
          <w:tcPr>
            <w:tcW w:w="2159" w:type="dxa"/>
            <w:shd w:val="clear" w:color="auto" w:fill="auto"/>
          </w:tcPr>
          <w:p w14:paraId="71682A3D" w14:textId="01E4964C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MKT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380 (4)</w:t>
            </w:r>
          </w:p>
        </w:tc>
        <w:tc>
          <w:tcPr>
            <w:tcW w:w="7381" w:type="dxa"/>
            <w:shd w:val="clear" w:color="auto" w:fill="auto"/>
          </w:tcPr>
          <w:p w14:paraId="0459E353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inciples of Marketing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ECON 206, ACCT 240)</w:t>
            </w:r>
          </w:p>
        </w:tc>
        <w:tc>
          <w:tcPr>
            <w:tcW w:w="723" w:type="dxa"/>
            <w:shd w:val="clear" w:color="auto" w:fill="auto"/>
          </w:tcPr>
          <w:p w14:paraId="0772A040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3465FD5F" w14:textId="77777777" w:rsidTr="00CD7D8F">
        <w:tc>
          <w:tcPr>
            <w:tcW w:w="2159" w:type="dxa"/>
            <w:shd w:val="clear" w:color="auto" w:fill="auto"/>
          </w:tcPr>
          <w:p w14:paraId="1CB8D816" w14:textId="2A227B7B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OP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360 (4)</w:t>
            </w:r>
          </w:p>
        </w:tc>
        <w:tc>
          <w:tcPr>
            <w:tcW w:w="7381" w:type="dxa"/>
            <w:shd w:val="clear" w:color="auto" w:fill="auto"/>
          </w:tcPr>
          <w:p w14:paraId="7EDA6BCF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Operations Management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DSCI 205, ACCT 245)</w:t>
            </w:r>
          </w:p>
        </w:tc>
        <w:tc>
          <w:tcPr>
            <w:tcW w:w="723" w:type="dxa"/>
            <w:shd w:val="clear" w:color="auto" w:fill="auto"/>
          </w:tcPr>
          <w:p w14:paraId="1C66F231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B0539" w:rsidRPr="0000661C" w14:paraId="2D7BFA84" w14:textId="77777777" w:rsidTr="00CB0539">
        <w:tc>
          <w:tcPr>
            <w:tcW w:w="9540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0D0A0BDF" w14:textId="77777777" w:rsidR="00CB0539" w:rsidRPr="0000661C" w:rsidRDefault="00CB0539" w:rsidP="00D2393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Advanced Business Core Courses</w:t>
            </w:r>
            <w:r w:rsidRPr="000066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7E5C42">
              <w:rPr>
                <w:rFonts w:ascii="Times New Roman" w:hAnsi="Times New Roman" w:cs="Times New Roman"/>
                <w:bCs/>
                <w:i/>
                <w:iCs/>
                <w:color w:val="000000" w:themeColor="text1"/>
                <w:sz w:val="20"/>
                <w:szCs w:val="20"/>
              </w:rPr>
              <w:t>(Prerequisites)</w:t>
            </w:r>
          </w:p>
        </w:tc>
        <w:tc>
          <w:tcPr>
            <w:tcW w:w="723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658153E2" w14:textId="77777777" w:rsidR="00CB0539" w:rsidRPr="0000661C" w:rsidRDefault="00CB0539" w:rsidP="00D2393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0066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Qtr.</w:t>
            </w:r>
          </w:p>
        </w:tc>
      </w:tr>
      <w:tr w:rsidR="00D23931" w:rsidRPr="00B0242F" w14:paraId="3C9083B0" w14:textId="77777777" w:rsidTr="00CD7D8F">
        <w:tc>
          <w:tcPr>
            <w:tcW w:w="2159" w:type="dxa"/>
            <w:shd w:val="clear" w:color="auto" w:fill="auto"/>
          </w:tcPr>
          <w:p w14:paraId="0FB5BCDD" w14:textId="2D6DE3DB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1E76C6">
              <w:rPr>
                <w:rFonts w:ascii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>Choose: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r w:rsidRPr="003F48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GMT 382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(4) </w:t>
            </w:r>
            <w:r w:rsidRPr="001E76C6">
              <w:rPr>
                <w:rFonts w:ascii="Times New Roman" w:hAnsi="Times New Roman" w:cs="Times New Roman"/>
                <w:i/>
                <w:iCs/>
                <w:color w:val="000000" w:themeColor="text1"/>
                <w:sz w:val="20"/>
                <w:szCs w:val="20"/>
              </w:rPr>
              <w:t xml:space="preserve">or </w:t>
            </w:r>
            <w:r w:rsidRPr="003F48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MT 319</w:t>
            </w:r>
            <w:r w:rsidR="004C2D8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**</w:t>
            </w:r>
            <w:r w:rsidRPr="003F48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4)</w:t>
            </w:r>
          </w:p>
        </w:tc>
        <w:tc>
          <w:tcPr>
            <w:tcW w:w="7381" w:type="dxa"/>
            <w:shd w:val="clear" w:color="auto" w:fill="auto"/>
          </w:tcPr>
          <w:p w14:paraId="3129ED99" w14:textId="77777777" w:rsidR="00D23931" w:rsidRPr="003F4860" w:rsidRDefault="00D23931" w:rsidP="00D23931">
            <w:pPr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</w:pPr>
            <w:r w:rsidRPr="003F48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GMT 382: Business and Its Environment </w:t>
            </w:r>
            <w:r w:rsidRPr="003F486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MGMT 271)</w:t>
            </w:r>
          </w:p>
          <w:p w14:paraId="4A1B28ED" w14:textId="308CD063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F486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GMT 319: Comm. Skills for Managers </w:t>
            </w:r>
            <w:r w:rsidRPr="003F4860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ENG 101))</w:t>
            </w:r>
          </w:p>
        </w:tc>
        <w:tc>
          <w:tcPr>
            <w:tcW w:w="723" w:type="dxa"/>
            <w:shd w:val="clear" w:color="auto" w:fill="auto"/>
          </w:tcPr>
          <w:p w14:paraId="0EFDE03F" w14:textId="7777777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18F870F2" w14:textId="77777777" w:rsidTr="00CD7D8F">
        <w:tc>
          <w:tcPr>
            <w:tcW w:w="2159" w:type="dxa"/>
            <w:tcBorders>
              <w:bottom w:val="single" w:sz="4" w:space="0" w:color="auto"/>
            </w:tcBorders>
            <w:shd w:val="clear" w:color="auto" w:fill="auto"/>
          </w:tcPr>
          <w:p w14:paraId="0F18D6A0" w14:textId="00D07001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MGM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495</w:t>
            </w:r>
            <w:r w:rsidR="00165E74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(4)</w:t>
            </w:r>
          </w:p>
        </w:tc>
        <w:tc>
          <w:tcPr>
            <w:tcW w:w="7381" w:type="dxa"/>
            <w:tcBorders>
              <w:bottom w:val="single" w:sz="4" w:space="0" w:color="auto"/>
            </w:tcBorders>
            <w:shd w:val="clear" w:color="auto" w:fill="auto"/>
          </w:tcPr>
          <w:p w14:paraId="4360A797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trategic Management </w:t>
            </w:r>
            <w:r w:rsidRPr="00147362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MGMT 311, FIN 341, MKTG 380, OPS 360; and MIS 320 or ACCT 321)</w:t>
            </w:r>
          </w:p>
        </w:tc>
        <w:tc>
          <w:tcPr>
            <w:tcW w:w="723" w:type="dxa"/>
            <w:tcBorders>
              <w:bottom w:val="single" w:sz="4" w:space="0" w:color="auto"/>
            </w:tcBorders>
            <w:shd w:val="clear" w:color="auto" w:fill="auto"/>
          </w:tcPr>
          <w:p w14:paraId="6E0A374D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B0539" w:rsidRPr="00B0242F" w14:paraId="7A974E02" w14:textId="77777777" w:rsidTr="00CB0539">
        <w:tc>
          <w:tcPr>
            <w:tcW w:w="9540" w:type="dxa"/>
            <w:gridSpan w:val="2"/>
            <w:tcBorders>
              <w:top w:val="single" w:sz="2" w:space="0" w:color="auto"/>
              <w:bottom w:val="single" w:sz="4" w:space="0" w:color="auto"/>
            </w:tcBorders>
            <w:shd w:val="clear" w:color="auto" w:fill="B4C6E7" w:themeFill="accent1" w:themeFillTint="66"/>
            <w:vAlign w:val="center"/>
          </w:tcPr>
          <w:p w14:paraId="0FA440A7" w14:textId="77777777" w:rsidR="00CB0539" w:rsidRPr="0000661C" w:rsidRDefault="00CB0539" w:rsidP="00D2393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Communication &amp; Critical Thinking </w:t>
            </w:r>
            <w:r w:rsidRPr="000066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ourses</w:t>
            </w:r>
          </w:p>
        </w:tc>
        <w:tc>
          <w:tcPr>
            <w:tcW w:w="723" w:type="dxa"/>
            <w:tcBorders>
              <w:top w:val="single" w:sz="2" w:space="0" w:color="auto"/>
              <w:bottom w:val="single" w:sz="4" w:space="0" w:color="auto"/>
            </w:tcBorders>
            <w:shd w:val="clear" w:color="auto" w:fill="B4C6E7" w:themeFill="accent1" w:themeFillTint="66"/>
            <w:vAlign w:val="center"/>
          </w:tcPr>
          <w:p w14:paraId="4EF3D09F" w14:textId="77777777" w:rsidR="00CB0539" w:rsidRPr="0000661C" w:rsidRDefault="00CB0539" w:rsidP="00D2393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0066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Qtr.</w:t>
            </w:r>
          </w:p>
        </w:tc>
      </w:tr>
      <w:tr w:rsidR="00D23931" w:rsidRPr="00B0242F" w14:paraId="1108657C" w14:textId="77777777" w:rsidTr="00CD7D8F">
        <w:tc>
          <w:tcPr>
            <w:tcW w:w="21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 w:themeFill="accent1" w:themeFillTint="33"/>
          </w:tcPr>
          <w:p w14:paraId="1998924C" w14:textId="7777777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Writing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8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73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 w:themeFill="accent1" w:themeFillTint="33"/>
          </w:tcPr>
          <w:p w14:paraId="0D3132EC" w14:textId="77777777" w:rsidR="00D23931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 xml:space="preserve">Choose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2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 xml:space="preserve"> courses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from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he 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ollowing:</w:t>
            </w:r>
          </w:p>
          <w:p w14:paraId="337B3BE3" w14:textId="0327AB1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NG 302, COMM 318, JOUR 207, LIBR 201, MGMT 319</w:t>
            </w:r>
            <w:r w:rsidR="004C2D8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**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</w:t>
            </w:r>
          </w:p>
          <w:p w14:paraId="19B53721" w14:textId="7777777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r other courses under Dept advisement</w:t>
            </w:r>
          </w:p>
        </w:tc>
        <w:tc>
          <w:tcPr>
            <w:tcW w:w="7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810A149" w14:textId="7777777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23931" w:rsidRPr="00B0242F" w14:paraId="39015E45" w14:textId="77777777" w:rsidTr="00CD7D8F">
        <w:tc>
          <w:tcPr>
            <w:tcW w:w="2159" w:type="dxa"/>
            <w:shd w:val="clear" w:color="auto" w:fill="D9E2F3" w:themeFill="accent1" w:themeFillTint="33"/>
          </w:tcPr>
          <w:p w14:paraId="0A29F21C" w14:textId="7777777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Interpersonal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Communication 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8)</w:t>
            </w:r>
          </w:p>
        </w:tc>
        <w:tc>
          <w:tcPr>
            <w:tcW w:w="7381" w:type="dxa"/>
            <w:shd w:val="clear" w:color="auto" w:fill="D9E2F3" w:themeFill="accent1" w:themeFillTint="33"/>
          </w:tcPr>
          <w:p w14:paraId="0639C829" w14:textId="77777777" w:rsidR="00D23931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Choose 2 courses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from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he 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ollowing:</w:t>
            </w:r>
          </w:p>
          <w:p w14:paraId="71C071E8" w14:textId="77777777" w:rsidR="00D23931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MM 101, COMM 2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COMM 224, COMM 228,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COMM 306, COMM 308, </w:t>
            </w:r>
          </w:p>
          <w:p w14:paraId="7EDEC724" w14:textId="7777777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COMM 327, COMM 331 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r other courses under Dept advisement</w:t>
            </w:r>
          </w:p>
        </w:tc>
        <w:tc>
          <w:tcPr>
            <w:tcW w:w="723" w:type="dxa"/>
            <w:shd w:val="clear" w:color="auto" w:fill="D9E2F3" w:themeFill="accent1" w:themeFillTint="33"/>
          </w:tcPr>
          <w:p w14:paraId="438AA5A4" w14:textId="7777777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23931" w:rsidRPr="00B0242F" w14:paraId="3519B063" w14:textId="77777777" w:rsidTr="00CD7D8F">
        <w:tc>
          <w:tcPr>
            <w:tcW w:w="21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 w:themeFill="accent1" w:themeFillTint="33"/>
          </w:tcPr>
          <w:p w14:paraId="048A40CE" w14:textId="7777777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Critical Thinking 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73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 w:themeFill="accent1" w:themeFillTint="33"/>
          </w:tcPr>
          <w:p w14:paraId="46E4DA1B" w14:textId="77777777" w:rsidR="00D23931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 xml:space="preserve">Choose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2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 xml:space="preserve"> cours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s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from following:</w:t>
            </w:r>
          </w:p>
          <w:p w14:paraId="54900B49" w14:textId="77777777" w:rsidR="00D23931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HIL 107, 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HIL 114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PHIL 112, PHIL115, COMM 235 </w:t>
            </w:r>
          </w:p>
          <w:p w14:paraId="350DC251" w14:textId="7777777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r other courses under Dept advisement</w:t>
            </w:r>
          </w:p>
        </w:tc>
        <w:tc>
          <w:tcPr>
            <w:tcW w:w="7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6BE46C3F" w14:textId="7777777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23931" w:rsidRPr="00B0242F" w14:paraId="56146E8D" w14:textId="77777777" w:rsidTr="00CD7D8F">
        <w:tc>
          <w:tcPr>
            <w:tcW w:w="2159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3590976A" w14:textId="7777777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Diversity &amp; Society 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4)</w:t>
            </w:r>
          </w:p>
        </w:tc>
        <w:tc>
          <w:tcPr>
            <w:tcW w:w="7381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070D81FF" w14:textId="77777777" w:rsidR="00D23931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Choose 1 course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from following:</w:t>
            </w:r>
          </w:p>
          <w:p w14:paraId="2C40C7DD" w14:textId="0BF23464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   COMM 225, 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MM 260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MT 481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SY 116,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SY 119, 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C 269,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JOUR 190, JOUR 340, COMM 24</w:t>
            </w:r>
            <w:r w:rsidR="00976099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COMM 325 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r other courses under Dept advisement</w:t>
            </w:r>
          </w:p>
        </w:tc>
        <w:tc>
          <w:tcPr>
            <w:tcW w:w="723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4C4033EA" w14:textId="7777777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B0539" w:rsidRPr="00B0242F" w14:paraId="7CCE8B9E" w14:textId="77777777" w:rsidTr="00CB0539">
        <w:tc>
          <w:tcPr>
            <w:tcW w:w="9540" w:type="dxa"/>
            <w:gridSpan w:val="2"/>
            <w:shd w:val="clear" w:color="auto" w:fill="F2F2F2" w:themeFill="background1" w:themeFillShade="F2"/>
            <w:vAlign w:val="center"/>
          </w:tcPr>
          <w:p w14:paraId="7B7C4451" w14:textId="77777777" w:rsidR="00CB0539" w:rsidRPr="0000661C" w:rsidRDefault="00CB0539" w:rsidP="00D2393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Accounting Core Courses</w:t>
            </w:r>
            <w:r w:rsidRPr="000066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CB0539">
              <w:rPr>
                <w:rFonts w:ascii="Times New Roman" w:hAnsi="Times New Roman" w:cs="Times New Roman"/>
                <w:bCs/>
                <w:i/>
                <w:iCs/>
                <w:color w:val="000000" w:themeColor="text1"/>
                <w:sz w:val="20"/>
                <w:szCs w:val="20"/>
              </w:rPr>
              <w:t>(Prerequisites)</w:t>
            </w:r>
          </w:p>
        </w:tc>
        <w:tc>
          <w:tcPr>
            <w:tcW w:w="723" w:type="dxa"/>
            <w:shd w:val="clear" w:color="auto" w:fill="F2F2F2" w:themeFill="background1" w:themeFillShade="F2"/>
            <w:vAlign w:val="center"/>
          </w:tcPr>
          <w:p w14:paraId="6E4233EA" w14:textId="77777777" w:rsidR="00CB0539" w:rsidRPr="0000661C" w:rsidRDefault="00CB0539" w:rsidP="00D2393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0066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Qtr.</w:t>
            </w:r>
          </w:p>
        </w:tc>
      </w:tr>
      <w:tr w:rsidR="007E5C42" w:rsidRPr="00B0242F" w14:paraId="51EBC65C" w14:textId="77777777" w:rsidTr="00CD7D8F">
        <w:tc>
          <w:tcPr>
            <w:tcW w:w="2159" w:type="dxa"/>
          </w:tcPr>
          <w:p w14:paraId="1ACF3718" w14:textId="3F53373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CC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341 (4)</w:t>
            </w:r>
          </w:p>
        </w:tc>
        <w:tc>
          <w:tcPr>
            <w:tcW w:w="7381" w:type="dxa"/>
          </w:tcPr>
          <w:p w14:paraId="6DD70C59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termed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ate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cct. Theory &amp; Practice I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ACCT 245)</w:t>
            </w:r>
          </w:p>
        </w:tc>
        <w:tc>
          <w:tcPr>
            <w:tcW w:w="723" w:type="dxa"/>
          </w:tcPr>
          <w:p w14:paraId="6E01B0E2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73785EA6" w14:textId="77777777" w:rsidTr="00CD7D8F">
        <w:tc>
          <w:tcPr>
            <w:tcW w:w="2159" w:type="dxa"/>
          </w:tcPr>
          <w:p w14:paraId="5D25A5CA" w14:textId="34A980F6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ACCT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342 (4)</w:t>
            </w:r>
          </w:p>
        </w:tc>
        <w:tc>
          <w:tcPr>
            <w:tcW w:w="7381" w:type="dxa"/>
          </w:tcPr>
          <w:p w14:paraId="6BEC6785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termed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ate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cct. Theory &amp; Practice II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ACCT 341)</w:t>
            </w:r>
          </w:p>
        </w:tc>
        <w:tc>
          <w:tcPr>
            <w:tcW w:w="723" w:type="dxa"/>
          </w:tcPr>
          <w:p w14:paraId="674C4177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79C374C2" w14:textId="77777777" w:rsidTr="00CD7D8F">
        <w:tc>
          <w:tcPr>
            <w:tcW w:w="2159" w:type="dxa"/>
          </w:tcPr>
          <w:p w14:paraId="6BD40023" w14:textId="702E758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CC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343 (4) </w:t>
            </w:r>
          </w:p>
        </w:tc>
        <w:tc>
          <w:tcPr>
            <w:tcW w:w="7381" w:type="dxa"/>
          </w:tcPr>
          <w:p w14:paraId="4FBE3A0E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termed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ate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cct. Theory &amp; Practice III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ACCT 342)</w:t>
            </w:r>
          </w:p>
        </w:tc>
        <w:tc>
          <w:tcPr>
            <w:tcW w:w="723" w:type="dxa"/>
          </w:tcPr>
          <w:p w14:paraId="4FC5FE8E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67674642" w14:textId="77777777" w:rsidTr="00CD7D8F">
        <w:tc>
          <w:tcPr>
            <w:tcW w:w="2159" w:type="dxa"/>
          </w:tcPr>
          <w:p w14:paraId="5A633B40" w14:textId="5BF36D41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CC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321 (4)</w:t>
            </w:r>
          </w:p>
        </w:tc>
        <w:tc>
          <w:tcPr>
            <w:tcW w:w="7381" w:type="dxa"/>
          </w:tcPr>
          <w:p w14:paraId="05B22CD3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cct. Info Systems I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ACCT 245)</w:t>
            </w:r>
          </w:p>
        </w:tc>
        <w:tc>
          <w:tcPr>
            <w:tcW w:w="723" w:type="dxa"/>
          </w:tcPr>
          <w:p w14:paraId="1F6E595F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3AEDF2CE" w14:textId="77777777" w:rsidTr="00CD7D8F">
        <w:tc>
          <w:tcPr>
            <w:tcW w:w="2159" w:type="dxa"/>
          </w:tcPr>
          <w:p w14:paraId="7FFF4D61" w14:textId="5DFA5526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CC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375 (4)</w:t>
            </w:r>
          </w:p>
        </w:tc>
        <w:tc>
          <w:tcPr>
            <w:tcW w:w="7381" w:type="dxa"/>
          </w:tcPr>
          <w:p w14:paraId="79AF9023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ncome Taxation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ACCT 240)</w:t>
            </w:r>
          </w:p>
        </w:tc>
        <w:tc>
          <w:tcPr>
            <w:tcW w:w="723" w:type="dxa"/>
          </w:tcPr>
          <w:p w14:paraId="5F397943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1AF2EE56" w14:textId="77777777" w:rsidTr="00CD7D8F">
        <w:tc>
          <w:tcPr>
            <w:tcW w:w="2159" w:type="dxa"/>
          </w:tcPr>
          <w:p w14:paraId="55889F27" w14:textId="44DD08B9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CC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331 (4)</w:t>
            </w:r>
          </w:p>
        </w:tc>
        <w:tc>
          <w:tcPr>
            <w:tcW w:w="7381" w:type="dxa"/>
          </w:tcPr>
          <w:p w14:paraId="5F5B8ED8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Cost Mgmt.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ACCT 245, DSCI 205; MIS 220)</w:t>
            </w:r>
          </w:p>
        </w:tc>
        <w:tc>
          <w:tcPr>
            <w:tcW w:w="723" w:type="dxa"/>
          </w:tcPr>
          <w:p w14:paraId="5683D799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776A711C" w14:textId="77777777" w:rsidTr="00CD7D8F">
        <w:tc>
          <w:tcPr>
            <w:tcW w:w="2159" w:type="dxa"/>
            <w:tcBorders>
              <w:bottom w:val="single" w:sz="4" w:space="0" w:color="auto"/>
            </w:tcBorders>
          </w:tcPr>
          <w:p w14:paraId="74AE2657" w14:textId="562AE292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CCT</w:t>
            </w:r>
            <w:r w:rsidR="00FB257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441 (4)</w:t>
            </w:r>
          </w:p>
        </w:tc>
        <w:tc>
          <w:tcPr>
            <w:tcW w:w="7381" w:type="dxa"/>
            <w:tcBorders>
              <w:bottom w:val="single" w:sz="4" w:space="0" w:color="auto"/>
            </w:tcBorders>
          </w:tcPr>
          <w:p w14:paraId="5939D7F3" w14:textId="532BF381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dvanced </w:t>
            </w:r>
            <w:r w:rsidR="00FB2576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inancial Accounting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984CDE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A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CCT</w:t>
            </w:r>
            <w:r w:rsidRPr="00984CDE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 xml:space="preserve"> 343)</w:t>
            </w:r>
          </w:p>
        </w:tc>
        <w:tc>
          <w:tcPr>
            <w:tcW w:w="723" w:type="dxa"/>
          </w:tcPr>
          <w:p w14:paraId="1B1E608B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7432F51B" w14:textId="77777777" w:rsidTr="00CD7D8F">
        <w:tc>
          <w:tcPr>
            <w:tcW w:w="2159" w:type="dxa"/>
            <w:tcBorders>
              <w:bottom w:val="single" w:sz="4" w:space="0" w:color="auto"/>
            </w:tcBorders>
          </w:tcPr>
          <w:p w14:paraId="49823D5A" w14:textId="4CF66DFD" w:rsidR="007E5C42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CCT</w:t>
            </w:r>
            <w:r w:rsidR="00FB257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491 (4)</w:t>
            </w:r>
          </w:p>
        </w:tc>
        <w:tc>
          <w:tcPr>
            <w:tcW w:w="7381" w:type="dxa"/>
            <w:tcBorders>
              <w:bottom w:val="single" w:sz="4" w:space="0" w:color="auto"/>
            </w:tcBorders>
          </w:tcPr>
          <w:p w14:paraId="3D150434" w14:textId="29490F0A" w:rsidR="007E5C42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nternship in Accounting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Dept. Approval)</w:t>
            </w:r>
          </w:p>
        </w:tc>
        <w:tc>
          <w:tcPr>
            <w:tcW w:w="723" w:type="dxa"/>
          </w:tcPr>
          <w:p w14:paraId="6A4F0300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449605EB" w14:textId="77777777" w:rsidTr="00CD7D8F">
        <w:tc>
          <w:tcPr>
            <w:tcW w:w="2159" w:type="dxa"/>
          </w:tcPr>
          <w:p w14:paraId="61F21267" w14:textId="799AB72C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CCT</w:t>
            </w:r>
            <w:r w:rsidR="00FB257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461 (4)</w:t>
            </w:r>
          </w:p>
        </w:tc>
        <w:tc>
          <w:tcPr>
            <w:tcW w:w="7381" w:type="dxa"/>
          </w:tcPr>
          <w:p w14:paraId="3889A33A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uditing Theory &amp; Practice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ACCT 321, 343)</w:t>
            </w:r>
          </w:p>
        </w:tc>
        <w:tc>
          <w:tcPr>
            <w:tcW w:w="723" w:type="dxa"/>
          </w:tcPr>
          <w:p w14:paraId="1347CD27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7E5C42" w:rsidRPr="00B0242F" w14:paraId="639ABF09" w14:textId="77777777" w:rsidTr="00CD7D8F">
        <w:tc>
          <w:tcPr>
            <w:tcW w:w="2159" w:type="dxa"/>
            <w:tcBorders>
              <w:bottom w:val="single" w:sz="4" w:space="0" w:color="auto"/>
            </w:tcBorders>
          </w:tcPr>
          <w:p w14:paraId="4A6DDD6A" w14:textId="1B3B8DF3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CCT</w:t>
            </w:r>
            <w:r w:rsidR="00FB2576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470 (4) </w:t>
            </w:r>
          </w:p>
        </w:tc>
        <w:tc>
          <w:tcPr>
            <w:tcW w:w="7381" w:type="dxa"/>
            <w:tcBorders>
              <w:bottom w:val="single" w:sz="4" w:space="0" w:color="auto"/>
            </w:tcBorders>
          </w:tcPr>
          <w:p w14:paraId="28CC8E46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Law of Commercial Transactions I </w:t>
            </w:r>
            <w:r w:rsidRPr="00B0242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MGMT 271)</w:t>
            </w:r>
          </w:p>
        </w:tc>
        <w:tc>
          <w:tcPr>
            <w:tcW w:w="723" w:type="dxa"/>
            <w:tcBorders>
              <w:bottom w:val="single" w:sz="4" w:space="0" w:color="auto"/>
            </w:tcBorders>
          </w:tcPr>
          <w:p w14:paraId="4A7AC9C1" w14:textId="77777777" w:rsidR="007E5C42" w:rsidRPr="00B0242F" w:rsidRDefault="007E5C42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23931" w:rsidRPr="00B0242F" w14:paraId="2F097AC6" w14:textId="77777777" w:rsidTr="00CD7D8F">
        <w:tc>
          <w:tcPr>
            <w:tcW w:w="2159" w:type="dxa"/>
          </w:tcPr>
          <w:p w14:paraId="429FB8E0" w14:textId="7777777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ACCT Electives 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7381" w:type="dxa"/>
          </w:tcPr>
          <w:p w14:paraId="048445D7" w14:textId="4FC14861" w:rsidR="00D23931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o 400-Level A</w:t>
            </w:r>
            <w:r w:rsidRPr="00B0242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counting Electives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</w:p>
          <w:p w14:paraId="61780220" w14:textId="53D7F911" w:rsidR="00D23931" w:rsidRPr="000B478F" w:rsidRDefault="00D23931" w:rsidP="00D23931">
            <w:pPr>
              <w:jc w:val="center"/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</w:pPr>
            <w:r w:rsidRPr="000B478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(*Excludes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 xml:space="preserve"> Core Requirements:</w:t>
            </w:r>
            <w:r w:rsidRPr="000B478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 xml:space="preserve">ACCT 441, </w:t>
            </w:r>
            <w:r w:rsidRPr="000B478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ACCT 46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1,</w:t>
            </w:r>
            <w:r w:rsidRPr="000B478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 xml:space="preserve"> ACCT 470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, &amp; ACCT 491</w:t>
            </w:r>
            <w:r w:rsidRPr="000B478F">
              <w:rPr>
                <w:rFonts w:ascii="Times New Roman" w:hAnsi="Times New Roman" w:cs="Times New Roman"/>
                <w:i/>
                <w:iCs/>
                <w:color w:val="000000" w:themeColor="text1"/>
                <w:sz w:val="16"/>
                <w:szCs w:val="16"/>
              </w:rPr>
              <w:t>)</w:t>
            </w:r>
          </w:p>
        </w:tc>
        <w:tc>
          <w:tcPr>
            <w:tcW w:w="723" w:type="dxa"/>
          </w:tcPr>
          <w:p w14:paraId="53F6683B" w14:textId="77777777" w:rsidR="00D23931" w:rsidRPr="00B0242F" w:rsidRDefault="00D23931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B0539" w:rsidRPr="00B0242F" w14:paraId="372C4E3A" w14:textId="77777777" w:rsidTr="00CB0539">
        <w:tc>
          <w:tcPr>
            <w:tcW w:w="9540" w:type="dxa"/>
            <w:gridSpan w:val="2"/>
            <w:tcBorders>
              <w:top w:val="single" w:sz="2" w:space="0" w:color="auto"/>
              <w:bottom w:val="single" w:sz="4" w:space="0" w:color="auto"/>
            </w:tcBorders>
            <w:shd w:val="clear" w:color="auto" w:fill="B4C6E7" w:themeFill="accent1" w:themeFillTint="66"/>
            <w:vAlign w:val="center"/>
          </w:tcPr>
          <w:p w14:paraId="043D5455" w14:textId="77777777" w:rsidR="00CB0539" w:rsidRDefault="00CB0539" w:rsidP="00D2393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Concentration </w:t>
            </w:r>
            <w:r w:rsidRPr="000066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ourses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752F9EBB" w14:textId="1EDB243E" w:rsidR="00CB0539" w:rsidRPr="0000661C" w:rsidRDefault="00CB0539" w:rsidP="00D2393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CB0539">
              <w:rPr>
                <w:rFonts w:ascii="Times New Roman" w:hAnsi="Times New Roman" w:cs="Times New Roman"/>
                <w:bCs/>
                <w:i/>
                <w:color w:val="000000" w:themeColor="text1"/>
                <w:sz w:val="20"/>
                <w:szCs w:val="20"/>
              </w:rPr>
              <w:t xml:space="preserve">You must be accepted into your concentration coursework before the start of the third quarter of junior year. </w:t>
            </w:r>
            <w:r>
              <w:rPr>
                <w:rFonts w:ascii="Times New Roman" w:hAnsi="Times New Roman" w:cs="Times New Roman"/>
                <w:bCs/>
                <w:i/>
                <w:color w:val="000000" w:themeColor="text1"/>
                <w:sz w:val="20"/>
                <w:szCs w:val="20"/>
              </w:rPr>
              <w:t>Students</w:t>
            </w:r>
            <w:r w:rsidRPr="00CB0539">
              <w:rPr>
                <w:rFonts w:ascii="Times New Roman" w:hAnsi="Times New Roman" w:cs="Times New Roman"/>
                <w:bCs/>
                <w:i/>
                <w:color w:val="000000" w:themeColor="text1"/>
                <w:sz w:val="20"/>
                <w:szCs w:val="20"/>
              </w:rPr>
              <w:t xml:space="preserve"> not accepted into a concentration program will default into the Bachelor of Arts in Accounting</w:t>
            </w:r>
            <w:r>
              <w:rPr>
                <w:rFonts w:ascii="Times New Roman" w:hAnsi="Times New Roman" w:cs="Times New Roman"/>
                <w:bCs/>
                <w:i/>
                <w:color w:val="000000" w:themeColor="text1"/>
                <w:sz w:val="20"/>
                <w:szCs w:val="20"/>
              </w:rPr>
              <w:t xml:space="preserve"> Program</w:t>
            </w:r>
          </w:p>
        </w:tc>
        <w:tc>
          <w:tcPr>
            <w:tcW w:w="723" w:type="dxa"/>
            <w:tcBorders>
              <w:top w:val="single" w:sz="2" w:space="0" w:color="auto"/>
              <w:bottom w:val="single" w:sz="4" w:space="0" w:color="auto"/>
            </w:tcBorders>
            <w:shd w:val="clear" w:color="auto" w:fill="B4C6E7" w:themeFill="accent1" w:themeFillTint="66"/>
            <w:vAlign w:val="center"/>
          </w:tcPr>
          <w:p w14:paraId="26C38E06" w14:textId="77777777" w:rsidR="00CB0539" w:rsidRPr="0000661C" w:rsidRDefault="00CB0539" w:rsidP="00D23931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0066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Qtr.</w:t>
            </w:r>
          </w:p>
        </w:tc>
      </w:tr>
      <w:tr w:rsidR="00CB0539" w:rsidRPr="00B0242F" w14:paraId="41366EAC" w14:textId="77777777" w:rsidTr="00CD7D8F">
        <w:tc>
          <w:tcPr>
            <w:tcW w:w="21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 w:themeFill="accent1" w:themeFillTint="33"/>
          </w:tcPr>
          <w:p w14:paraId="4CA4F66B" w14:textId="77777777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gmt. Info Sys</w:t>
            </w: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(28)</w:t>
            </w:r>
          </w:p>
        </w:tc>
        <w:tc>
          <w:tcPr>
            <w:tcW w:w="73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E2F3" w:themeFill="accent1" w:themeFillTint="33"/>
          </w:tcPr>
          <w:p w14:paraId="0BEB0D68" w14:textId="77777777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S 321, 322, 421, 495, MGMT 313 or OPS 461, and two MIS Electives</w:t>
            </w:r>
          </w:p>
        </w:tc>
        <w:tc>
          <w:tcPr>
            <w:tcW w:w="7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shd w:val="clear" w:color="auto" w:fill="D9E2F3" w:themeFill="accent1" w:themeFillTint="33"/>
          </w:tcPr>
          <w:p w14:paraId="536E155D" w14:textId="77777777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B0539" w:rsidRPr="00B0242F" w14:paraId="4C952940" w14:textId="77777777" w:rsidTr="00CD7D8F">
        <w:tc>
          <w:tcPr>
            <w:tcW w:w="2159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5D8C028E" w14:textId="77777777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Financial Eco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(28)</w:t>
            </w:r>
          </w:p>
        </w:tc>
        <w:tc>
          <w:tcPr>
            <w:tcW w:w="7381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2680BA99" w14:textId="77777777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CON 303, 306, 307, FIN 440, 441, 444, 448 or 449</w:t>
            </w:r>
          </w:p>
        </w:tc>
        <w:tc>
          <w:tcPr>
            <w:tcW w:w="723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33833BAD" w14:textId="77777777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B0539" w:rsidRPr="00B0242F" w14:paraId="70734C21" w14:textId="77777777" w:rsidTr="00CD7D8F">
        <w:tc>
          <w:tcPr>
            <w:tcW w:w="2159" w:type="dxa"/>
            <w:shd w:val="clear" w:color="auto" w:fill="D9E2F3" w:themeFill="accent1" w:themeFillTint="33"/>
          </w:tcPr>
          <w:p w14:paraId="2A7D0F95" w14:textId="77777777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Finance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(28)</w:t>
            </w:r>
          </w:p>
        </w:tc>
        <w:tc>
          <w:tcPr>
            <w:tcW w:w="7381" w:type="dxa"/>
            <w:shd w:val="clear" w:color="auto" w:fill="D9E2F3" w:themeFill="accent1" w:themeFillTint="33"/>
          </w:tcPr>
          <w:p w14:paraId="1C45FA37" w14:textId="16BC467C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IN 440, 441, 444, 448 or 449, two FIN electives, and one additional course (see list)</w:t>
            </w:r>
          </w:p>
        </w:tc>
        <w:tc>
          <w:tcPr>
            <w:tcW w:w="723" w:type="dxa"/>
            <w:shd w:val="clear" w:color="auto" w:fill="D9E2F3" w:themeFill="accent1" w:themeFillTint="33"/>
          </w:tcPr>
          <w:p w14:paraId="439CC661" w14:textId="77777777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B0539" w:rsidRPr="00B0242F" w14:paraId="2B2105AC" w14:textId="77777777" w:rsidTr="00CD7D8F">
        <w:tc>
          <w:tcPr>
            <w:tcW w:w="2159" w:type="dxa"/>
            <w:shd w:val="clear" w:color="auto" w:fill="D9E2F3" w:themeFill="accent1" w:themeFillTint="33"/>
          </w:tcPr>
          <w:p w14:paraId="474F046A" w14:textId="77777777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Operation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(28)</w:t>
            </w:r>
          </w:p>
        </w:tc>
        <w:tc>
          <w:tcPr>
            <w:tcW w:w="7381" w:type="dxa"/>
            <w:shd w:val="clear" w:color="auto" w:fill="D9E2F3" w:themeFill="accent1" w:themeFillTint="33"/>
          </w:tcPr>
          <w:p w14:paraId="36FFACCB" w14:textId="77777777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PS 460, 461, 468, MGMT 313, two OPS electives, and ACCT 435</w:t>
            </w:r>
          </w:p>
        </w:tc>
        <w:tc>
          <w:tcPr>
            <w:tcW w:w="723" w:type="dxa"/>
            <w:shd w:val="clear" w:color="auto" w:fill="D9E2F3" w:themeFill="accent1" w:themeFillTint="33"/>
          </w:tcPr>
          <w:p w14:paraId="0994C39D" w14:textId="77777777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B0539" w:rsidRPr="00B0242F" w14:paraId="46FA6358" w14:textId="77777777" w:rsidTr="00CD7D8F">
        <w:tc>
          <w:tcPr>
            <w:tcW w:w="2159" w:type="dxa"/>
            <w:shd w:val="clear" w:color="auto" w:fill="D9E2F3" w:themeFill="accent1" w:themeFillTint="33"/>
          </w:tcPr>
          <w:p w14:paraId="48081F7E" w14:textId="77777777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0242F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conomic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(28)</w:t>
            </w:r>
          </w:p>
        </w:tc>
        <w:tc>
          <w:tcPr>
            <w:tcW w:w="7381" w:type="dxa"/>
            <w:shd w:val="clear" w:color="auto" w:fill="D9E2F3" w:themeFill="accent1" w:themeFillTint="33"/>
          </w:tcPr>
          <w:p w14:paraId="2D00A902" w14:textId="77777777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CON 303, 306, 307, two 300-400 ECON electives, and two 400 ECON electives</w:t>
            </w:r>
          </w:p>
        </w:tc>
        <w:tc>
          <w:tcPr>
            <w:tcW w:w="723" w:type="dxa"/>
            <w:shd w:val="clear" w:color="auto" w:fill="D9E2F3" w:themeFill="accent1" w:themeFillTint="33"/>
          </w:tcPr>
          <w:p w14:paraId="0D606B20" w14:textId="77777777" w:rsidR="00CB0539" w:rsidRPr="00B0242F" w:rsidRDefault="00CB0539" w:rsidP="00D2393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964CACD" w14:textId="0367B5B1" w:rsidR="000125E9" w:rsidRDefault="00C40A93" w:rsidP="00C40A93">
      <w:pPr>
        <w:pStyle w:val="ListParagraph"/>
        <w:ind w:left="630"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r w:rsidRPr="00972FB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*</w:t>
      </w:r>
      <w:r w:rsidR="000125E9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BUS 310 &amp; BUS 410 required for students </w:t>
      </w:r>
      <w:r w:rsidR="00431E63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declaring as of</w:t>
      </w:r>
      <w:r w:rsidR="000125E9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 2022-23 Catalog Year </w:t>
      </w:r>
    </w:p>
    <w:p w14:paraId="25884EDD" w14:textId="5AF4CB40" w:rsidR="000125E9" w:rsidRDefault="000125E9" w:rsidP="00C40A93">
      <w:pPr>
        <w:pStyle w:val="ListParagraph"/>
        <w:ind w:left="630"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i/>
          <w:color w:val="000000" w:themeColor="text1"/>
          <w:sz w:val="20"/>
          <w:szCs w:val="20"/>
        </w:rPr>
        <w:t>**</w:t>
      </w:r>
      <w:r w:rsidR="00C40A93" w:rsidRPr="00972FB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ECON 375 can be substituted for DSCI 305, but credits from both will not be counted</w:t>
      </w:r>
    </w:p>
    <w:p w14:paraId="7C26418B" w14:textId="58B4ED44" w:rsidR="004C2D8F" w:rsidRDefault="004C2D8F" w:rsidP="00C40A93">
      <w:pPr>
        <w:pStyle w:val="ListParagraph"/>
        <w:ind w:left="630"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i/>
          <w:color w:val="000000" w:themeColor="text1"/>
          <w:sz w:val="20"/>
          <w:szCs w:val="20"/>
        </w:rPr>
        <w:t>***MGMT 319 can count towards both Business Core &amp; Comm. Requirements</w:t>
      </w:r>
      <w:r w:rsidR="002A14FA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. MGMT 382 not an option for student</w:t>
      </w:r>
      <w:r w:rsidR="00DE1391"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 declaring as of 2023-24 Catalog Year</w:t>
      </w:r>
      <w:r>
        <w:rPr>
          <w:rFonts w:ascii="Times New Roman" w:hAnsi="Times New Roman" w:cs="Times New Roman"/>
          <w:i/>
          <w:color w:val="000000" w:themeColor="text1"/>
          <w:sz w:val="20"/>
          <w:szCs w:val="20"/>
        </w:rPr>
        <w:t xml:space="preserve"> </w:t>
      </w:r>
    </w:p>
    <w:p w14:paraId="468895A2" w14:textId="77777777" w:rsidR="00C40A93" w:rsidRDefault="00C40A93" w:rsidP="00C40A93">
      <w:pPr>
        <w:tabs>
          <w:tab w:val="center" w:pos="5040"/>
        </w:tabs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82ACB0C" w14:textId="75567BE3" w:rsidR="002E7498" w:rsidRPr="00A17677" w:rsidRDefault="00C40A93" w:rsidP="00CD7D8F">
      <w:pPr>
        <w:tabs>
          <w:tab w:val="center" w:pos="5040"/>
        </w:tabs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  <w:r w:rsidRPr="0062487E">
        <w:rPr>
          <w:rFonts w:ascii="Times New Roman" w:hAnsi="Times New Roman" w:cs="Times New Roman"/>
          <w:b/>
          <w:bCs/>
          <w:sz w:val="28"/>
          <w:szCs w:val="28"/>
        </w:rPr>
        <w:lastRenderedPageBreak/>
        <w:t>Bachelor of Science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in </w:t>
      </w:r>
      <w:r w:rsidRPr="0062487E">
        <w:rPr>
          <w:rFonts w:ascii="Times New Roman" w:hAnsi="Times New Roman" w:cs="Times New Roman"/>
          <w:b/>
          <w:bCs/>
          <w:sz w:val="28"/>
          <w:szCs w:val="28"/>
        </w:rPr>
        <w:t>Accounting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with Concentration</w:t>
      </w:r>
    </w:p>
    <w:p w14:paraId="5ED27BC1" w14:textId="72AA1747" w:rsidR="00C40A93" w:rsidRPr="0021511B" w:rsidRDefault="00C40A93" w:rsidP="00C40A93">
      <w:pPr>
        <w:shd w:val="clear" w:color="auto" w:fill="FFFFFF"/>
        <w:spacing w:before="120"/>
        <w:ind w:left="180"/>
        <w:rPr>
          <w:rFonts w:ascii="Times New Roman" w:hAnsi="Times New Roman" w:cs="Times New Roman"/>
          <w:sz w:val="20"/>
          <w:szCs w:val="20"/>
        </w:rPr>
      </w:pPr>
      <w:r w:rsidRPr="0021511B">
        <w:rPr>
          <w:rFonts w:ascii="Times New Roman" w:hAnsi="Times New Roman" w:cs="Times New Roman"/>
          <w:sz w:val="20"/>
          <w:szCs w:val="20"/>
        </w:rPr>
        <w:t>The planning schedule below is</w:t>
      </w:r>
      <w:r w:rsidR="00473E67">
        <w:rPr>
          <w:rFonts w:ascii="Times New Roman" w:hAnsi="Times New Roman" w:cs="Times New Roman"/>
          <w:sz w:val="20"/>
          <w:szCs w:val="20"/>
        </w:rPr>
        <w:t xml:space="preserve"> </w:t>
      </w:r>
      <w:r w:rsidRPr="0021511B">
        <w:rPr>
          <w:rFonts w:ascii="Times New Roman" w:hAnsi="Times New Roman" w:cs="Times New Roman"/>
          <w:sz w:val="20"/>
          <w:szCs w:val="20"/>
        </w:rPr>
        <w:t xml:space="preserve">a </w:t>
      </w:r>
      <w:r w:rsidR="009A7208">
        <w:rPr>
          <w:rFonts w:ascii="Times New Roman" w:hAnsi="Times New Roman" w:cs="Times New Roman"/>
          <w:sz w:val="20"/>
          <w:szCs w:val="20"/>
        </w:rPr>
        <w:t xml:space="preserve">visual </w:t>
      </w:r>
      <w:r w:rsidRPr="0021511B">
        <w:rPr>
          <w:rFonts w:ascii="Times New Roman" w:hAnsi="Times New Roman" w:cs="Times New Roman"/>
          <w:sz w:val="20"/>
          <w:szCs w:val="20"/>
        </w:rPr>
        <w:t>guide for completing the BS in Accounting and meeting the degree requirements</w:t>
      </w:r>
      <w:r w:rsidR="00473E67">
        <w:rPr>
          <w:rFonts w:ascii="Times New Roman" w:hAnsi="Times New Roman" w:cs="Times New Roman"/>
          <w:sz w:val="20"/>
          <w:szCs w:val="20"/>
        </w:rPr>
        <w:t xml:space="preserve">, it </w:t>
      </w:r>
      <w:r w:rsidRPr="0021511B">
        <w:rPr>
          <w:rFonts w:ascii="Times New Roman" w:hAnsi="Times New Roman" w:cs="Times New Roman"/>
          <w:sz w:val="20"/>
          <w:szCs w:val="20"/>
        </w:rPr>
        <w:t xml:space="preserve">is not a substitute for planning your courses with help from your advisors. </w:t>
      </w:r>
    </w:p>
    <w:p w14:paraId="4BE27687" w14:textId="5496BC86" w:rsidR="00C40A93" w:rsidRPr="0021511B" w:rsidRDefault="00C40A93" w:rsidP="00C40A93">
      <w:pPr>
        <w:pStyle w:val="ListParagraph"/>
        <w:numPr>
          <w:ilvl w:val="0"/>
          <w:numId w:val="1"/>
        </w:numPr>
        <w:shd w:val="clear" w:color="auto" w:fill="FFFFFF"/>
        <w:rPr>
          <w:rFonts w:ascii="Times New Roman" w:hAnsi="Times New Roman" w:cs="Times New Roman"/>
          <w:sz w:val="20"/>
          <w:szCs w:val="20"/>
        </w:rPr>
      </w:pPr>
      <w:r w:rsidRPr="0021511B">
        <w:rPr>
          <w:rFonts w:ascii="Times New Roman" w:hAnsi="Times New Roman" w:cs="Times New Roman"/>
          <w:sz w:val="20"/>
          <w:szCs w:val="20"/>
        </w:rPr>
        <w:t xml:space="preserve">To plan your </w:t>
      </w:r>
      <w:r w:rsidR="0021511B">
        <w:rPr>
          <w:rFonts w:ascii="Times New Roman" w:hAnsi="Times New Roman" w:cs="Times New Roman"/>
          <w:sz w:val="20"/>
          <w:szCs w:val="20"/>
        </w:rPr>
        <w:t>foundation courses</w:t>
      </w:r>
      <w:r w:rsidRPr="0021511B">
        <w:rPr>
          <w:rFonts w:ascii="Times New Roman" w:hAnsi="Times New Roman" w:cs="Times New Roman"/>
          <w:sz w:val="20"/>
          <w:szCs w:val="20"/>
        </w:rPr>
        <w:t>, please email Teri Hall (</w:t>
      </w:r>
      <w:hyperlink r:id="rId8" w:history="1">
        <w:r w:rsidRPr="0021511B">
          <w:rPr>
            <w:rStyle w:val="Hyperlink"/>
            <w:rFonts w:ascii="Times New Roman" w:hAnsi="Times New Roman" w:cs="Times New Roman"/>
            <w:sz w:val="20"/>
            <w:szCs w:val="20"/>
          </w:rPr>
          <w:t>teri.hall@wwu.edu</w:t>
        </w:r>
      </w:hyperlink>
      <w:r w:rsidRPr="0021511B">
        <w:rPr>
          <w:rFonts w:ascii="Times New Roman" w:hAnsi="Times New Roman" w:cs="Times New Roman"/>
          <w:sz w:val="20"/>
          <w:szCs w:val="20"/>
        </w:rPr>
        <w:t>)</w:t>
      </w:r>
    </w:p>
    <w:p w14:paraId="49E9EF0F" w14:textId="722BC4E2" w:rsidR="00C40A93" w:rsidRDefault="00C40A93" w:rsidP="00C40A93">
      <w:pPr>
        <w:pStyle w:val="ListParagraph"/>
        <w:numPr>
          <w:ilvl w:val="0"/>
          <w:numId w:val="1"/>
        </w:numPr>
        <w:shd w:val="clear" w:color="auto" w:fill="FFFFFF"/>
        <w:rPr>
          <w:rFonts w:ascii="Times New Roman" w:hAnsi="Times New Roman" w:cs="Times New Roman"/>
          <w:sz w:val="20"/>
          <w:szCs w:val="20"/>
        </w:rPr>
      </w:pPr>
      <w:r w:rsidRPr="0021511B">
        <w:rPr>
          <w:rFonts w:ascii="Times New Roman" w:hAnsi="Times New Roman" w:cs="Times New Roman"/>
          <w:sz w:val="20"/>
          <w:szCs w:val="20"/>
        </w:rPr>
        <w:t xml:space="preserve">To plan your </w:t>
      </w:r>
      <w:r w:rsidR="0021511B">
        <w:rPr>
          <w:rFonts w:ascii="Times New Roman" w:hAnsi="Times New Roman" w:cs="Times New Roman"/>
          <w:sz w:val="20"/>
          <w:szCs w:val="20"/>
        </w:rPr>
        <w:t>major and specific concentration courses</w:t>
      </w:r>
      <w:r w:rsidRPr="0021511B">
        <w:rPr>
          <w:rFonts w:ascii="Times New Roman" w:hAnsi="Times New Roman" w:cs="Times New Roman"/>
          <w:sz w:val="20"/>
          <w:szCs w:val="20"/>
        </w:rPr>
        <w:t xml:space="preserve">, please </w:t>
      </w:r>
      <w:r w:rsidR="00473E67">
        <w:rPr>
          <w:rFonts w:ascii="Times New Roman" w:hAnsi="Times New Roman" w:cs="Times New Roman"/>
          <w:sz w:val="20"/>
          <w:szCs w:val="20"/>
        </w:rPr>
        <w:t xml:space="preserve">work with your </w:t>
      </w:r>
      <w:r w:rsidRPr="0021511B">
        <w:rPr>
          <w:rFonts w:ascii="Times New Roman" w:hAnsi="Times New Roman" w:cs="Times New Roman"/>
          <w:sz w:val="20"/>
          <w:szCs w:val="20"/>
        </w:rPr>
        <w:t>Accounting</w:t>
      </w:r>
      <w:r w:rsidR="00473E67">
        <w:rPr>
          <w:rFonts w:ascii="Times New Roman" w:hAnsi="Times New Roman" w:cs="Times New Roman"/>
          <w:sz w:val="20"/>
          <w:szCs w:val="20"/>
        </w:rPr>
        <w:t xml:space="preserve"> Dpt.</w:t>
      </w:r>
      <w:r w:rsidRPr="0021511B">
        <w:rPr>
          <w:rFonts w:ascii="Times New Roman" w:hAnsi="Times New Roman" w:cs="Times New Roman"/>
          <w:sz w:val="20"/>
          <w:szCs w:val="20"/>
        </w:rPr>
        <w:t xml:space="preserve"> </w:t>
      </w:r>
      <w:r w:rsidR="00473E67">
        <w:rPr>
          <w:rFonts w:ascii="Times New Roman" w:hAnsi="Times New Roman" w:cs="Times New Roman"/>
          <w:sz w:val="20"/>
          <w:szCs w:val="20"/>
        </w:rPr>
        <w:t>F</w:t>
      </w:r>
      <w:r w:rsidRPr="0021511B">
        <w:rPr>
          <w:rFonts w:ascii="Times New Roman" w:hAnsi="Times New Roman" w:cs="Times New Roman"/>
          <w:sz w:val="20"/>
          <w:szCs w:val="20"/>
        </w:rPr>
        <w:t xml:space="preserve">aculty </w:t>
      </w:r>
      <w:r w:rsidR="00473E67">
        <w:rPr>
          <w:rFonts w:ascii="Times New Roman" w:hAnsi="Times New Roman" w:cs="Times New Roman"/>
          <w:sz w:val="20"/>
          <w:szCs w:val="20"/>
        </w:rPr>
        <w:t>A</w:t>
      </w:r>
      <w:r w:rsidRPr="0021511B">
        <w:rPr>
          <w:rFonts w:ascii="Times New Roman" w:hAnsi="Times New Roman" w:cs="Times New Roman"/>
          <w:sz w:val="20"/>
          <w:szCs w:val="20"/>
        </w:rPr>
        <w:t>dvisor</w:t>
      </w:r>
    </w:p>
    <w:p w14:paraId="599C3F79" w14:textId="6BFE565B" w:rsidR="0021511B" w:rsidRPr="0021511B" w:rsidRDefault="0021511B" w:rsidP="00C40A93">
      <w:pPr>
        <w:pStyle w:val="ListParagraph"/>
        <w:numPr>
          <w:ilvl w:val="0"/>
          <w:numId w:val="1"/>
        </w:numPr>
        <w:shd w:val="clear" w:color="auto" w:fill="FFFFFF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or questions, contact </w:t>
      </w:r>
      <w:r w:rsidRPr="0021511B">
        <w:rPr>
          <w:rFonts w:ascii="Times New Roman" w:hAnsi="Times New Roman" w:cs="Times New Roman"/>
          <w:sz w:val="20"/>
          <w:szCs w:val="20"/>
        </w:rPr>
        <w:t>the Accounting D</w:t>
      </w:r>
      <w:r w:rsidR="00473E67">
        <w:rPr>
          <w:rFonts w:ascii="Times New Roman" w:hAnsi="Times New Roman" w:cs="Times New Roman"/>
          <w:sz w:val="20"/>
          <w:szCs w:val="20"/>
        </w:rPr>
        <w:t xml:space="preserve">pt. </w:t>
      </w:r>
      <w:r w:rsidRPr="0021511B">
        <w:rPr>
          <w:rFonts w:ascii="Times New Roman" w:hAnsi="Times New Roman" w:cs="Times New Roman"/>
          <w:sz w:val="20"/>
          <w:szCs w:val="20"/>
        </w:rPr>
        <w:t>Manager, Morgan Freed (</w:t>
      </w:r>
      <w:hyperlink r:id="rId9" w:history="1">
        <w:r w:rsidRPr="0021511B">
          <w:rPr>
            <w:rStyle w:val="Hyperlink"/>
            <w:rFonts w:ascii="Times New Roman" w:hAnsi="Times New Roman" w:cs="Times New Roman"/>
            <w:sz w:val="20"/>
            <w:szCs w:val="20"/>
          </w:rPr>
          <w:t>freedm2@wwu.edu</w:t>
        </w:r>
      </w:hyperlink>
      <w:r w:rsidRPr="0021511B">
        <w:rPr>
          <w:rFonts w:ascii="Times New Roman" w:hAnsi="Times New Roman" w:cs="Times New Roman"/>
          <w:sz w:val="20"/>
          <w:szCs w:val="20"/>
        </w:rPr>
        <w:t>)</w:t>
      </w:r>
    </w:p>
    <w:p w14:paraId="6CBD2210" w14:textId="77777777" w:rsidR="0021511B" w:rsidRDefault="0021511B" w:rsidP="00C40A93">
      <w:pPr>
        <w:shd w:val="clear" w:color="auto" w:fill="FFFFFF"/>
        <w:spacing w:before="120"/>
        <w:ind w:left="180"/>
        <w:rPr>
          <w:rFonts w:ascii="Times New Roman" w:hAnsi="Times New Roman" w:cs="Times New Roman"/>
          <w:b/>
          <w:bCs/>
          <w:sz w:val="20"/>
          <w:szCs w:val="20"/>
        </w:rPr>
      </w:pPr>
    </w:p>
    <w:p w14:paraId="17FF2A2B" w14:textId="1FB48E20" w:rsidR="00C40A93" w:rsidRPr="00A17677" w:rsidRDefault="00C40A93" w:rsidP="00C40A93">
      <w:pPr>
        <w:shd w:val="clear" w:color="auto" w:fill="FFFFFF"/>
        <w:spacing w:before="120"/>
        <w:ind w:left="180"/>
        <w:rPr>
          <w:rFonts w:ascii="Times New Roman" w:hAnsi="Times New Roman" w:cs="Times New Roman"/>
          <w:b/>
          <w:bCs/>
          <w:color w:val="C00000"/>
          <w:sz w:val="20"/>
          <w:szCs w:val="20"/>
        </w:rPr>
      </w:pPr>
      <w:r w:rsidRPr="00A17677">
        <w:rPr>
          <w:rFonts w:ascii="Times New Roman" w:hAnsi="Times New Roman" w:cs="Times New Roman"/>
          <w:b/>
          <w:bCs/>
          <w:sz w:val="20"/>
          <w:szCs w:val="20"/>
        </w:rPr>
        <w:t>Year 1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- Freshman</w:t>
      </w:r>
      <w:r w:rsidRPr="00A17677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tbl>
      <w:tblPr>
        <w:tblStyle w:val="TableGrid"/>
        <w:tblW w:w="10656" w:type="dxa"/>
        <w:jc w:val="center"/>
        <w:tblLook w:val="04A0" w:firstRow="1" w:lastRow="0" w:firstColumn="1" w:lastColumn="0" w:noHBand="0" w:noVBand="1"/>
      </w:tblPr>
      <w:tblGrid>
        <w:gridCol w:w="2943"/>
        <w:gridCol w:w="608"/>
        <w:gridCol w:w="2945"/>
        <w:gridCol w:w="608"/>
        <w:gridCol w:w="2944"/>
        <w:gridCol w:w="608"/>
      </w:tblGrid>
      <w:tr w:rsidR="00C40A93" w:rsidRPr="00A17677" w14:paraId="7D5CBC10" w14:textId="77777777" w:rsidTr="00B17A90">
        <w:trPr>
          <w:jc w:val="center"/>
        </w:trPr>
        <w:tc>
          <w:tcPr>
            <w:tcW w:w="2943" w:type="dxa"/>
            <w:shd w:val="clear" w:color="auto" w:fill="FFE599" w:themeFill="accent4" w:themeFillTint="66"/>
          </w:tcPr>
          <w:p w14:paraId="33017004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1</w:t>
            </w:r>
          </w:p>
        </w:tc>
        <w:tc>
          <w:tcPr>
            <w:tcW w:w="608" w:type="dxa"/>
            <w:shd w:val="clear" w:color="auto" w:fill="FFE599" w:themeFill="accent4" w:themeFillTint="66"/>
          </w:tcPr>
          <w:p w14:paraId="59330C5D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  <w:tc>
          <w:tcPr>
            <w:tcW w:w="2945" w:type="dxa"/>
            <w:shd w:val="clear" w:color="auto" w:fill="FFE599" w:themeFill="accent4" w:themeFillTint="66"/>
          </w:tcPr>
          <w:p w14:paraId="166E2D7F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2</w:t>
            </w:r>
          </w:p>
        </w:tc>
        <w:tc>
          <w:tcPr>
            <w:tcW w:w="608" w:type="dxa"/>
            <w:shd w:val="clear" w:color="auto" w:fill="FFE599" w:themeFill="accent4" w:themeFillTint="66"/>
          </w:tcPr>
          <w:p w14:paraId="1BD40F38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  <w:tc>
          <w:tcPr>
            <w:tcW w:w="2944" w:type="dxa"/>
            <w:shd w:val="clear" w:color="auto" w:fill="FFE599" w:themeFill="accent4" w:themeFillTint="66"/>
          </w:tcPr>
          <w:p w14:paraId="3158A605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3</w:t>
            </w:r>
          </w:p>
        </w:tc>
        <w:tc>
          <w:tcPr>
            <w:tcW w:w="608" w:type="dxa"/>
            <w:shd w:val="clear" w:color="auto" w:fill="FFE599" w:themeFill="accent4" w:themeFillTint="66"/>
          </w:tcPr>
          <w:p w14:paraId="30E5DD04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</w:tr>
      <w:tr w:rsidR="00C40A93" w:rsidRPr="00A17677" w14:paraId="505E00B2" w14:textId="77777777" w:rsidTr="00B17A90">
        <w:trPr>
          <w:jc w:val="center"/>
        </w:trPr>
        <w:tc>
          <w:tcPr>
            <w:tcW w:w="2943" w:type="dxa"/>
          </w:tcPr>
          <w:p w14:paraId="69A7BB4E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ENG 101 (ACOM)</w:t>
            </w:r>
          </w:p>
        </w:tc>
        <w:tc>
          <w:tcPr>
            <w:tcW w:w="608" w:type="dxa"/>
          </w:tcPr>
          <w:p w14:paraId="62C98529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5</w:t>
            </w:r>
          </w:p>
        </w:tc>
        <w:tc>
          <w:tcPr>
            <w:tcW w:w="2945" w:type="dxa"/>
          </w:tcPr>
          <w:p w14:paraId="68067053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ECON 206</w:t>
            </w:r>
          </w:p>
        </w:tc>
        <w:tc>
          <w:tcPr>
            <w:tcW w:w="608" w:type="dxa"/>
          </w:tcPr>
          <w:p w14:paraId="5A1018B6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944" w:type="dxa"/>
          </w:tcPr>
          <w:p w14:paraId="3690E1EC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ECON 207</w:t>
            </w:r>
          </w:p>
        </w:tc>
        <w:tc>
          <w:tcPr>
            <w:tcW w:w="608" w:type="dxa"/>
          </w:tcPr>
          <w:p w14:paraId="6F37F279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</w:tr>
      <w:tr w:rsidR="00B001EC" w:rsidRPr="00A17677" w14:paraId="36B2FAD8" w14:textId="77777777" w:rsidTr="00B17A90">
        <w:trPr>
          <w:jc w:val="center"/>
        </w:trPr>
        <w:tc>
          <w:tcPr>
            <w:tcW w:w="2943" w:type="dxa"/>
          </w:tcPr>
          <w:p w14:paraId="414D8681" w14:textId="77777777" w:rsidR="00B001EC" w:rsidRPr="003D649F" w:rsidRDefault="00B001EC" w:rsidP="00B001EC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 xml:space="preserve">GURs / Electives* </w:t>
            </w: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-6</w:t>
            </w: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  <w:t xml:space="preserve"> Credits</w:t>
            </w:r>
          </w:p>
        </w:tc>
        <w:tc>
          <w:tcPr>
            <w:tcW w:w="608" w:type="dxa"/>
          </w:tcPr>
          <w:p w14:paraId="562DD489" w14:textId="7CADD1F9" w:rsidR="00B001EC" w:rsidRPr="003D649F" w:rsidRDefault="00B001EC" w:rsidP="00B001EC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5</w:t>
            </w:r>
          </w:p>
        </w:tc>
        <w:tc>
          <w:tcPr>
            <w:tcW w:w="2945" w:type="dxa"/>
          </w:tcPr>
          <w:p w14:paraId="373F6529" w14:textId="77777777" w:rsidR="00B001EC" w:rsidRPr="003D649F" w:rsidRDefault="00B001EC" w:rsidP="00B001EC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 xml:space="preserve">GURs / Electives* </w:t>
            </w: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5-7</w:t>
            </w: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  <w:t xml:space="preserve"> Credits</w:t>
            </w:r>
          </w:p>
        </w:tc>
        <w:tc>
          <w:tcPr>
            <w:tcW w:w="608" w:type="dxa"/>
          </w:tcPr>
          <w:p w14:paraId="1618A41F" w14:textId="77777777" w:rsidR="00B001EC" w:rsidRPr="003D649F" w:rsidRDefault="00B001EC" w:rsidP="00B001EC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6</w:t>
            </w:r>
          </w:p>
        </w:tc>
        <w:tc>
          <w:tcPr>
            <w:tcW w:w="2944" w:type="dxa"/>
          </w:tcPr>
          <w:p w14:paraId="4A5D0504" w14:textId="3236FA1B" w:rsidR="00B001EC" w:rsidRPr="003D649F" w:rsidRDefault="00B001EC" w:rsidP="00B001EC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 xml:space="preserve">MATH </w:t>
            </w: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 xml:space="preserve">(124, 134, 138, or </w:t>
            </w: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157</w:t>
            </w: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)</w:t>
            </w:r>
          </w:p>
        </w:tc>
        <w:tc>
          <w:tcPr>
            <w:tcW w:w="608" w:type="dxa"/>
          </w:tcPr>
          <w:p w14:paraId="6D96366E" w14:textId="77777777" w:rsidR="00B001EC" w:rsidRPr="003D649F" w:rsidRDefault="00B001EC" w:rsidP="00B001EC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</w:tr>
      <w:tr w:rsidR="00B001EC" w:rsidRPr="00A17677" w14:paraId="5630AF26" w14:textId="77777777" w:rsidTr="00B17A90">
        <w:trPr>
          <w:jc w:val="center"/>
        </w:trPr>
        <w:tc>
          <w:tcPr>
            <w:tcW w:w="2943" w:type="dxa"/>
          </w:tcPr>
          <w:p w14:paraId="0B4E0511" w14:textId="77777777" w:rsidR="00B001EC" w:rsidRPr="00A9565F" w:rsidRDefault="00B001EC" w:rsidP="00B001EC">
            <w:pPr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20"/>
                <w:szCs w:val="20"/>
                <w:u w:val="single"/>
              </w:rPr>
            </w:pPr>
            <w:r w:rsidRPr="00A9565F"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20"/>
                <w:szCs w:val="20"/>
                <w:u w:val="single"/>
              </w:rPr>
              <w:t>MATH 112</w:t>
            </w:r>
            <w:r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20"/>
                <w:szCs w:val="20"/>
                <w:u w:val="single"/>
              </w:rPr>
              <w:t xml:space="preserve">? </w:t>
            </w:r>
            <w:r w:rsidRPr="00A9565F"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16"/>
                <w:szCs w:val="16"/>
                <w:u w:val="single"/>
              </w:rPr>
              <w:t>(MATH 15</w:t>
            </w:r>
            <w:r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16"/>
                <w:szCs w:val="16"/>
                <w:u w:val="single"/>
              </w:rPr>
              <w:t>6</w:t>
            </w:r>
            <w:r w:rsidRPr="00A9565F"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16"/>
                <w:szCs w:val="16"/>
                <w:u w:val="single"/>
              </w:rPr>
              <w:t xml:space="preserve"> Pre-Req</w:t>
            </w:r>
            <w:r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16"/>
                <w:szCs w:val="16"/>
                <w:u w:val="single"/>
              </w:rPr>
              <w:t>)</w:t>
            </w:r>
          </w:p>
        </w:tc>
        <w:tc>
          <w:tcPr>
            <w:tcW w:w="608" w:type="dxa"/>
          </w:tcPr>
          <w:p w14:paraId="4B25136C" w14:textId="77777777" w:rsidR="00B001EC" w:rsidRPr="004B0E07" w:rsidRDefault="00B001EC" w:rsidP="00B001EC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0"/>
                <w:szCs w:val="20"/>
              </w:rPr>
            </w:pPr>
            <w:r w:rsidRPr="004B0E07"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0"/>
                <w:szCs w:val="20"/>
              </w:rPr>
              <w:t>5?</w:t>
            </w:r>
          </w:p>
        </w:tc>
        <w:tc>
          <w:tcPr>
            <w:tcW w:w="2945" w:type="dxa"/>
          </w:tcPr>
          <w:p w14:paraId="6867038D" w14:textId="77777777" w:rsidR="00B001EC" w:rsidRPr="00A9565F" w:rsidRDefault="00B001EC" w:rsidP="00B001EC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A9565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MATH 156?</w:t>
            </w: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 xml:space="preserve"> </w:t>
            </w:r>
            <w:r w:rsidRPr="00A9565F"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16"/>
                <w:szCs w:val="16"/>
                <w:u w:val="single"/>
              </w:rPr>
              <w:t>(MATH 157 Pre-Req</w:t>
            </w:r>
            <w:r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16"/>
                <w:szCs w:val="16"/>
                <w:u w:val="single"/>
              </w:rPr>
              <w:t>)</w:t>
            </w:r>
          </w:p>
        </w:tc>
        <w:tc>
          <w:tcPr>
            <w:tcW w:w="608" w:type="dxa"/>
          </w:tcPr>
          <w:p w14:paraId="530038F3" w14:textId="77777777" w:rsidR="00B001EC" w:rsidRPr="003D649F" w:rsidRDefault="00B001EC" w:rsidP="00B001EC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?</w:t>
            </w:r>
          </w:p>
        </w:tc>
        <w:tc>
          <w:tcPr>
            <w:tcW w:w="2944" w:type="dxa"/>
          </w:tcPr>
          <w:p w14:paraId="4A959E5D" w14:textId="1EACBA36" w:rsidR="00B001EC" w:rsidRPr="003D649F" w:rsidRDefault="00B001EC" w:rsidP="00B001EC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 xml:space="preserve">MIS 220 </w:t>
            </w:r>
            <w:r w:rsidR="00EF4171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(or CSCI</w:t>
            </w:r>
            <w:r w:rsidR="001F0DF4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 xml:space="preserve"> 101)</w:t>
            </w:r>
          </w:p>
        </w:tc>
        <w:tc>
          <w:tcPr>
            <w:tcW w:w="608" w:type="dxa"/>
          </w:tcPr>
          <w:p w14:paraId="68E938B0" w14:textId="77777777" w:rsidR="00B001EC" w:rsidRPr="003D649F" w:rsidRDefault="00B001EC" w:rsidP="00B001EC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2</w:t>
            </w:r>
          </w:p>
        </w:tc>
      </w:tr>
      <w:tr w:rsidR="00B001EC" w:rsidRPr="00A17677" w14:paraId="09B29F5A" w14:textId="77777777" w:rsidTr="00B17A90">
        <w:trPr>
          <w:jc w:val="center"/>
        </w:trPr>
        <w:tc>
          <w:tcPr>
            <w:tcW w:w="2943" w:type="dxa"/>
            <w:tcBorders>
              <w:bottom w:val="single" w:sz="4" w:space="0" w:color="auto"/>
            </w:tcBorders>
          </w:tcPr>
          <w:p w14:paraId="24BC1E45" w14:textId="77777777" w:rsidR="00B001EC" w:rsidRPr="003D649F" w:rsidRDefault="00B001EC" w:rsidP="00B001EC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2"/>
                <w:szCs w:val="22"/>
                <w:u w:val="single"/>
              </w:rPr>
            </w:pPr>
          </w:p>
        </w:tc>
        <w:tc>
          <w:tcPr>
            <w:tcW w:w="608" w:type="dxa"/>
            <w:tcBorders>
              <w:bottom w:val="single" w:sz="4" w:space="0" w:color="auto"/>
            </w:tcBorders>
          </w:tcPr>
          <w:p w14:paraId="5FE21242" w14:textId="77777777" w:rsidR="00B001EC" w:rsidRPr="003D649F" w:rsidRDefault="00B001EC" w:rsidP="00B001EC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0"/>
                <w:szCs w:val="20"/>
                <w:u w:val="single"/>
              </w:rPr>
            </w:pPr>
          </w:p>
        </w:tc>
        <w:tc>
          <w:tcPr>
            <w:tcW w:w="2945" w:type="dxa"/>
            <w:tcBorders>
              <w:bottom w:val="single" w:sz="4" w:space="0" w:color="auto"/>
            </w:tcBorders>
          </w:tcPr>
          <w:p w14:paraId="7EE35BF8" w14:textId="77777777" w:rsidR="00B001EC" w:rsidRPr="003D649F" w:rsidRDefault="00B001EC" w:rsidP="00B001EC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608" w:type="dxa"/>
            <w:tcBorders>
              <w:bottom w:val="single" w:sz="4" w:space="0" w:color="auto"/>
            </w:tcBorders>
          </w:tcPr>
          <w:p w14:paraId="734C2BCE" w14:textId="77777777" w:rsidR="00B001EC" w:rsidRPr="003D649F" w:rsidRDefault="00B001EC" w:rsidP="00B001EC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2944" w:type="dxa"/>
            <w:tcBorders>
              <w:bottom w:val="single" w:sz="4" w:space="0" w:color="auto"/>
            </w:tcBorders>
          </w:tcPr>
          <w:p w14:paraId="4C3981A2" w14:textId="77777777" w:rsidR="00B001EC" w:rsidRPr="003D649F" w:rsidRDefault="00B001EC" w:rsidP="00B001EC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GUR / Elective *</w:t>
            </w:r>
          </w:p>
        </w:tc>
        <w:tc>
          <w:tcPr>
            <w:tcW w:w="608" w:type="dxa"/>
            <w:tcBorders>
              <w:bottom w:val="single" w:sz="4" w:space="0" w:color="auto"/>
            </w:tcBorders>
          </w:tcPr>
          <w:p w14:paraId="552F112C" w14:textId="77777777" w:rsidR="00B001EC" w:rsidRPr="003D649F" w:rsidRDefault="00B001EC" w:rsidP="00B001EC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</w:tr>
      <w:tr w:rsidR="00B001EC" w:rsidRPr="00A17677" w14:paraId="781AC644" w14:textId="77777777" w:rsidTr="00B17A90">
        <w:trPr>
          <w:jc w:val="center"/>
        </w:trPr>
        <w:tc>
          <w:tcPr>
            <w:tcW w:w="2943" w:type="dxa"/>
            <w:shd w:val="clear" w:color="auto" w:fill="D9D9D9" w:themeFill="background1" w:themeFillShade="D9"/>
          </w:tcPr>
          <w:p w14:paraId="2497F56C" w14:textId="77777777" w:rsidR="00B001EC" w:rsidRPr="00A17677" w:rsidRDefault="00B001EC" w:rsidP="00B001EC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TOTAL CREDITS</w:t>
            </w:r>
          </w:p>
        </w:tc>
        <w:tc>
          <w:tcPr>
            <w:tcW w:w="608" w:type="dxa"/>
            <w:shd w:val="clear" w:color="auto" w:fill="D9D9D9" w:themeFill="background1" w:themeFillShade="D9"/>
          </w:tcPr>
          <w:p w14:paraId="74AEECC6" w14:textId="77777777" w:rsidR="00B001EC" w:rsidRPr="00A5583A" w:rsidRDefault="00B001EC" w:rsidP="00B001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2945" w:type="dxa"/>
            <w:shd w:val="clear" w:color="auto" w:fill="D9D9D9" w:themeFill="background1" w:themeFillShade="D9"/>
          </w:tcPr>
          <w:p w14:paraId="75BE5F23" w14:textId="77777777" w:rsidR="00B001EC" w:rsidRPr="00A5583A" w:rsidRDefault="00B001EC" w:rsidP="00B001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08" w:type="dxa"/>
            <w:shd w:val="clear" w:color="auto" w:fill="D9D9D9" w:themeFill="background1" w:themeFillShade="D9"/>
          </w:tcPr>
          <w:p w14:paraId="2354C19F" w14:textId="77777777" w:rsidR="00B001EC" w:rsidRPr="00A5583A" w:rsidRDefault="00B001EC" w:rsidP="00B001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2944" w:type="dxa"/>
            <w:shd w:val="clear" w:color="auto" w:fill="D9D9D9" w:themeFill="background1" w:themeFillShade="D9"/>
          </w:tcPr>
          <w:p w14:paraId="0594A6A4" w14:textId="77777777" w:rsidR="00B001EC" w:rsidRPr="00A5583A" w:rsidRDefault="00B001EC" w:rsidP="00B001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08" w:type="dxa"/>
            <w:shd w:val="clear" w:color="auto" w:fill="D9D9D9" w:themeFill="background1" w:themeFillShade="D9"/>
          </w:tcPr>
          <w:p w14:paraId="32C985B2" w14:textId="77777777" w:rsidR="00B001EC" w:rsidRPr="00A5583A" w:rsidRDefault="00B001EC" w:rsidP="00B001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4</w:t>
            </w:r>
          </w:p>
        </w:tc>
      </w:tr>
    </w:tbl>
    <w:p w14:paraId="36351F48" w14:textId="3BA1F824" w:rsidR="00C40A93" w:rsidRDefault="00C40A93" w:rsidP="00C40A93">
      <w:pPr>
        <w:shd w:val="clear" w:color="auto" w:fill="FFFFFF"/>
        <w:ind w:left="180"/>
        <w:rPr>
          <w:rFonts w:ascii="Times New Roman" w:hAnsi="Times New Roman" w:cs="Times New Roman"/>
          <w:b/>
          <w:bCs/>
          <w:sz w:val="20"/>
          <w:szCs w:val="20"/>
        </w:rPr>
      </w:pPr>
      <w:r w:rsidRPr="00A17677">
        <w:rPr>
          <w:rFonts w:ascii="Times New Roman" w:hAnsi="Times New Roman" w:cs="Times New Roman"/>
          <w:b/>
          <w:bCs/>
          <w:sz w:val="20"/>
          <w:szCs w:val="20"/>
        </w:rPr>
        <w:t>Year 2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– </w:t>
      </w:r>
      <w:r w:rsidR="00B001EC">
        <w:rPr>
          <w:rFonts w:ascii="Times New Roman" w:hAnsi="Times New Roman" w:cs="Times New Roman"/>
          <w:b/>
          <w:bCs/>
          <w:sz w:val="20"/>
          <w:szCs w:val="20"/>
        </w:rPr>
        <w:t>Sophomore</w:t>
      </w:r>
    </w:p>
    <w:tbl>
      <w:tblPr>
        <w:tblStyle w:val="TableGrid"/>
        <w:tblW w:w="10656" w:type="dxa"/>
        <w:jc w:val="center"/>
        <w:tblLook w:val="04A0" w:firstRow="1" w:lastRow="0" w:firstColumn="1" w:lastColumn="0" w:noHBand="0" w:noVBand="1"/>
      </w:tblPr>
      <w:tblGrid>
        <w:gridCol w:w="2947"/>
        <w:gridCol w:w="605"/>
        <w:gridCol w:w="2947"/>
        <w:gridCol w:w="605"/>
        <w:gridCol w:w="2947"/>
        <w:gridCol w:w="605"/>
      </w:tblGrid>
      <w:tr w:rsidR="00C40A93" w:rsidRPr="00A17677" w14:paraId="44268EEC" w14:textId="77777777" w:rsidTr="00B17A90">
        <w:trPr>
          <w:jc w:val="center"/>
        </w:trPr>
        <w:tc>
          <w:tcPr>
            <w:tcW w:w="2947" w:type="dxa"/>
            <w:shd w:val="clear" w:color="auto" w:fill="FFE599" w:themeFill="accent4" w:themeFillTint="66"/>
          </w:tcPr>
          <w:p w14:paraId="2EFDDB4F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1</w:t>
            </w:r>
          </w:p>
        </w:tc>
        <w:tc>
          <w:tcPr>
            <w:tcW w:w="605" w:type="dxa"/>
            <w:shd w:val="clear" w:color="auto" w:fill="FFE599" w:themeFill="accent4" w:themeFillTint="66"/>
          </w:tcPr>
          <w:p w14:paraId="5BD32A7B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  <w:tc>
          <w:tcPr>
            <w:tcW w:w="2947" w:type="dxa"/>
            <w:shd w:val="clear" w:color="auto" w:fill="FFE599" w:themeFill="accent4" w:themeFillTint="66"/>
          </w:tcPr>
          <w:p w14:paraId="4F11A725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2</w:t>
            </w:r>
          </w:p>
        </w:tc>
        <w:tc>
          <w:tcPr>
            <w:tcW w:w="605" w:type="dxa"/>
            <w:shd w:val="clear" w:color="auto" w:fill="FFE599" w:themeFill="accent4" w:themeFillTint="66"/>
          </w:tcPr>
          <w:p w14:paraId="734616F2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  <w:tc>
          <w:tcPr>
            <w:tcW w:w="2947" w:type="dxa"/>
            <w:shd w:val="clear" w:color="auto" w:fill="FFE599" w:themeFill="accent4" w:themeFillTint="66"/>
          </w:tcPr>
          <w:p w14:paraId="62EB4051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3</w:t>
            </w:r>
          </w:p>
        </w:tc>
        <w:tc>
          <w:tcPr>
            <w:tcW w:w="605" w:type="dxa"/>
            <w:shd w:val="clear" w:color="auto" w:fill="FFE599" w:themeFill="accent4" w:themeFillTint="66"/>
          </w:tcPr>
          <w:p w14:paraId="760F4DBF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</w:tr>
      <w:tr w:rsidR="00C40A93" w:rsidRPr="00A17677" w14:paraId="77F4B38F" w14:textId="77777777" w:rsidTr="00B17A90">
        <w:trPr>
          <w:jc w:val="center"/>
        </w:trPr>
        <w:tc>
          <w:tcPr>
            <w:tcW w:w="2947" w:type="dxa"/>
          </w:tcPr>
          <w:p w14:paraId="1645DB5D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MGMT 271</w:t>
            </w:r>
          </w:p>
        </w:tc>
        <w:tc>
          <w:tcPr>
            <w:tcW w:w="605" w:type="dxa"/>
          </w:tcPr>
          <w:p w14:paraId="10FD3A48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947" w:type="dxa"/>
          </w:tcPr>
          <w:p w14:paraId="5DB1982C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ACCT 240</w:t>
            </w:r>
          </w:p>
        </w:tc>
        <w:tc>
          <w:tcPr>
            <w:tcW w:w="605" w:type="dxa"/>
          </w:tcPr>
          <w:p w14:paraId="0127BCC9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947" w:type="dxa"/>
          </w:tcPr>
          <w:p w14:paraId="6C82149A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ACCT 24</w:t>
            </w: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5</w:t>
            </w:r>
          </w:p>
        </w:tc>
        <w:tc>
          <w:tcPr>
            <w:tcW w:w="605" w:type="dxa"/>
          </w:tcPr>
          <w:p w14:paraId="555D50E1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</w:tr>
      <w:tr w:rsidR="00C40A93" w:rsidRPr="00A17677" w14:paraId="19FFA937" w14:textId="77777777" w:rsidTr="00B17A90">
        <w:trPr>
          <w:jc w:val="center"/>
        </w:trPr>
        <w:tc>
          <w:tcPr>
            <w:tcW w:w="2947" w:type="dxa"/>
          </w:tcPr>
          <w:p w14:paraId="01995D67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 xml:space="preserve">GURs / Electives* </w:t>
            </w:r>
            <w:r w:rsidRPr="00C66C0D"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  <w:t>1</w:t>
            </w: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  <w:t>0</w:t>
            </w:r>
            <w:r w:rsidRPr="00C66C0D"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  <w:t>-1</w:t>
            </w: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  <w:t>2</w:t>
            </w:r>
            <w:r w:rsidRPr="00C66C0D"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  <w:t xml:space="preserve"> Credits</w:t>
            </w:r>
          </w:p>
        </w:tc>
        <w:tc>
          <w:tcPr>
            <w:tcW w:w="605" w:type="dxa"/>
          </w:tcPr>
          <w:p w14:paraId="73A0F3FC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11</w:t>
            </w:r>
          </w:p>
        </w:tc>
        <w:tc>
          <w:tcPr>
            <w:tcW w:w="2947" w:type="dxa"/>
          </w:tcPr>
          <w:p w14:paraId="00BCF3E7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 xml:space="preserve">GURs / Electives* </w:t>
            </w: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10-12</w:t>
            </w: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  <w:t xml:space="preserve"> Credits</w:t>
            </w:r>
          </w:p>
        </w:tc>
        <w:tc>
          <w:tcPr>
            <w:tcW w:w="605" w:type="dxa"/>
          </w:tcPr>
          <w:p w14:paraId="6BE58C67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11</w:t>
            </w:r>
          </w:p>
        </w:tc>
        <w:tc>
          <w:tcPr>
            <w:tcW w:w="2947" w:type="dxa"/>
          </w:tcPr>
          <w:p w14:paraId="6048410E" w14:textId="3C5DC00C" w:rsidR="00C40A93" w:rsidRPr="003D649F" w:rsidRDefault="006F2EC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DSCI 205(or Math 240 or 341)</w:t>
            </w:r>
          </w:p>
        </w:tc>
        <w:tc>
          <w:tcPr>
            <w:tcW w:w="605" w:type="dxa"/>
          </w:tcPr>
          <w:p w14:paraId="4EF4A235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</w:tr>
      <w:tr w:rsidR="00C40A93" w:rsidRPr="00A17677" w14:paraId="3C7A4C0D" w14:textId="77777777" w:rsidTr="00B17A90">
        <w:trPr>
          <w:jc w:val="center"/>
        </w:trPr>
        <w:tc>
          <w:tcPr>
            <w:tcW w:w="2947" w:type="dxa"/>
          </w:tcPr>
          <w:p w14:paraId="000B7448" w14:textId="77777777" w:rsidR="00C40A93" w:rsidRPr="003D649F" w:rsidRDefault="00C40A93" w:rsidP="00B17A90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2"/>
                <w:szCs w:val="22"/>
                <w:u w:val="single"/>
              </w:rPr>
            </w:pPr>
          </w:p>
        </w:tc>
        <w:tc>
          <w:tcPr>
            <w:tcW w:w="605" w:type="dxa"/>
          </w:tcPr>
          <w:p w14:paraId="5278A4B4" w14:textId="77777777" w:rsidR="00C40A93" w:rsidRPr="003D649F" w:rsidRDefault="00C40A93" w:rsidP="00B17A90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0"/>
                <w:szCs w:val="20"/>
                <w:u w:val="single"/>
              </w:rPr>
            </w:pPr>
          </w:p>
        </w:tc>
        <w:tc>
          <w:tcPr>
            <w:tcW w:w="2947" w:type="dxa"/>
          </w:tcPr>
          <w:p w14:paraId="79537038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605" w:type="dxa"/>
          </w:tcPr>
          <w:p w14:paraId="1105123A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2947" w:type="dxa"/>
          </w:tcPr>
          <w:p w14:paraId="0A98F48B" w14:textId="2F373504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 xml:space="preserve">GUR / Elective* </w:t>
            </w: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  <w:t>6-8</w:t>
            </w: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  <w:t xml:space="preserve"> Credits</w:t>
            </w:r>
          </w:p>
        </w:tc>
        <w:tc>
          <w:tcPr>
            <w:tcW w:w="605" w:type="dxa"/>
          </w:tcPr>
          <w:p w14:paraId="28EA3830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7</w:t>
            </w:r>
          </w:p>
        </w:tc>
      </w:tr>
      <w:tr w:rsidR="00C40A93" w:rsidRPr="00A17677" w14:paraId="3221D512" w14:textId="77777777" w:rsidTr="00B17A90">
        <w:trPr>
          <w:jc w:val="center"/>
        </w:trPr>
        <w:tc>
          <w:tcPr>
            <w:tcW w:w="2947" w:type="dxa"/>
            <w:tcBorders>
              <w:bottom w:val="single" w:sz="4" w:space="0" w:color="auto"/>
            </w:tcBorders>
          </w:tcPr>
          <w:p w14:paraId="3AC4548E" w14:textId="77777777" w:rsidR="00C40A93" w:rsidRPr="003D649F" w:rsidRDefault="00C40A93" w:rsidP="00B17A90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2"/>
                <w:szCs w:val="22"/>
                <w:u w:val="single"/>
              </w:rPr>
            </w:pPr>
          </w:p>
        </w:tc>
        <w:tc>
          <w:tcPr>
            <w:tcW w:w="605" w:type="dxa"/>
            <w:tcBorders>
              <w:bottom w:val="single" w:sz="4" w:space="0" w:color="auto"/>
            </w:tcBorders>
          </w:tcPr>
          <w:p w14:paraId="18ECB084" w14:textId="77777777" w:rsidR="00C40A93" w:rsidRPr="003D649F" w:rsidRDefault="00C40A93" w:rsidP="00B17A90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0"/>
                <w:szCs w:val="20"/>
                <w:u w:val="single"/>
              </w:rPr>
            </w:pPr>
          </w:p>
        </w:tc>
        <w:tc>
          <w:tcPr>
            <w:tcW w:w="2947" w:type="dxa"/>
            <w:tcBorders>
              <w:bottom w:val="single" w:sz="4" w:space="0" w:color="auto"/>
            </w:tcBorders>
          </w:tcPr>
          <w:p w14:paraId="4B3C8521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605" w:type="dxa"/>
            <w:tcBorders>
              <w:bottom w:val="single" w:sz="4" w:space="0" w:color="auto"/>
            </w:tcBorders>
          </w:tcPr>
          <w:p w14:paraId="6BCC2046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2947" w:type="dxa"/>
            <w:tcBorders>
              <w:bottom w:val="single" w:sz="4" w:space="0" w:color="auto"/>
            </w:tcBorders>
          </w:tcPr>
          <w:p w14:paraId="10FEFCBE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</w:p>
        </w:tc>
        <w:tc>
          <w:tcPr>
            <w:tcW w:w="605" w:type="dxa"/>
            <w:tcBorders>
              <w:bottom w:val="single" w:sz="4" w:space="0" w:color="auto"/>
            </w:tcBorders>
          </w:tcPr>
          <w:p w14:paraId="2132BA4D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</w:p>
        </w:tc>
      </w:tr>
      <w:tr w:rsidR="00C40A93" w:rsidRPr="00A17677" w14:paraId="0B1EA847" w14:textId="77777777" w:rsidTr="00B17A90">
        <w:trPr>
          <w:jc w:val="center"/>
        </w:trPr>
        <w:tc>
          <w:tcPr>
            <w:tcW w:w="2947" w:type="dxa"/>
            <w:shd w:val="clear" w:color="auto" w:fill="D9D9D9" w:themeFill="background1" w:themeFillShade="D9"/>
          </w:tcPr>
          <w:p w14:paraId="56F7D6C0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TOTAL CREDITS</w:t>
            </w:r>
          </w:p>
        </w:tc>
        <w:tc>
          <w:tcPr>
            <w:tcW w:w="605" w:type="dxa"/>
            <w:shd w:val="clear" w:color="auto" w:fill="D9D9D9" w:themeFill="background1" w:themeFillShade="D9"/>
          </w:tcPr>
          <w:p w14:paraId="7CF65AF7" w14:textId="77777777" w:rsidR="00C40A93" w:rsidRPr="00A5583A" w:rsidRDefault="00C40A93" w:rsidP="00B17A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2947" w:type="dxa"/>
            <w:shd w:val="clear" w:color="auto" w:fill="D9D9D9" w:themeFill="background1" w:themeFillShade="D9"/>
          </w:tcPr>
          <w:p w14:paraId="120CA00F" w14:textId="77777777" w:rsidR="00C40A93" w:rsidRPr="00A5583A" w:rsidRDefault="00C40A93" w:rsidP="00B17A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05" w:type="dxa"/>
            <w:shd w:val="clear" w:color="auto" w:fill="D9D9D9" w:themeFill="background1" w:themeFillShade="D9"/>
          </w:tcPr>
          <w:p w14:paraId="09650956" w14:textId="77777777" w:rsidR="00C40A93" w:rsidRPr="00A5583A" w:rsidRDefault="00C40A93" w:rsidP="00B17A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947" w:type="dxa"/>
            <w:shd w:val="clear" w:color="auto" w:fill="D9D9D9" w:themeFill="background1" w:themeFillShade="D9"/>
          </w:tcPr>
          <w:p w14:paraId="0423F054" w14:textId="77777777" w:rsidR="00C40A93" w:rsidRPr="00A5583A" w:rsidRDefault="00C40A93" w:rsidP="00B17A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05" w:type="dxa"/>
            <w:shd w:val="clear" w:color="auto" w:fill="D9D9D9" w:themeFill="background1" w:themeFillShade="D9"/>
          </w:tcPr>
          <w:p w14:paraId="71C76FF3" w14:textId="77777777" w:rsidR="00C40A93" w:rsidRPr="00A5583A" w:rsidRDefault="00C40A93" w:rsidP="00B17A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</w:tr>
    </w:tbl>
    <w:p w14:paraId="322A6DF5" w14:textId="77777777" w:rsidR="00C40A93" w:rsidRDefault="00C40A93" w:rsidP="00C40A93">
      <w:pPr>
        <w:shd w:val="clear" w:color="auto" w:fill="FFFFFF"/>
        <w:ind w:left="180"/>
        <w:rPr>
          <w:rFonts w:ascii="Times New Roman" w:hAnsi="Times New Roman" w:cs="Times New Roman"/>
          <w:b/>
          <w:bCs/>
          <w:sz w:val="20"/>
          <w:szCs w:val="20"/>
        </w:rPr>
      </w:pPr>
      <w:r w:rsidRPr="00A17677">
        <w:rPr>
          <w:rFonts w:ascii="Times New Roman" w:hAnsi="Times New Roman" w:cs="Times New Roman"/>
          <w:b/>
          <w:bCs/>
          <w:sz w:val="20"/>
          <w:szCs w:val="20"/>
        </w:rPr>
        <w:t>Year 3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- Junior</w:t>
      </w:r>
    </w:p>
    <w:tbl>
      <w:tblPr>
        <w:tblStyle w:val="TableGrid"/>
        <w:tblW w:w="10656" w:type="dxa"/>
        <w:jc w:val="center"/>
        <w:tblLook w:val="04A0" w:firstRow="1" w:lastRow="0" w:firstColumn="1" w:lastColumn="0" w:noHBand="0" w:noVBand="1"/>
      </w:tblPr>
      <w:tblGrid>
        <w:gridCol w:w="2947"/>
        <w:gridCol w:w="605"/>
        <w:gridCol w:w="2947"/>
        <w:gridCol w:w="605"/>
        <w:gridCol w:w="2947"/>
        <w:gridCol w:w="605"/>
      </w:tblGrid>
      <w:tr w:rsidR="00C40A93" w:rsidRPr="00A17677" w14:paraId="3250ADFF" w14:textId="77777777" w:rsidTr="00B17A90">
        <w:trPr>
          <w:jc w:val="center"/>
        </w:trPr>
        <w:tc>
          <w:tcPr>
            <w:tcW w:w="2736" w:type="dxa"/>
            <w:shd w:val="clear" w:color="auto" w:fill="FFE599" w:themeFill="accent4" w:themeFillTint="66"/>
          </w:tcPr>
          <w:p w14:paraId="20C91265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1</w:t>
            </w:r>
          </w:p>
        </w:tc>
        <w:tc>
          <w:tcPr>
            <w:tcW w:w="562" w:type="dxa"/>
            <w:shd w:val="clear" w:color="auto" w:fill="FFE599" w:themeFill="accent4" w:themeFillTint="66"/>
          </w:tcPr>
          <w:p w14:paraId="5CD35D9E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  <w:tc>
          <w:tcPr>
            <w:tcW w:w="2736" w:type="dxa"/>
            <w:shd w:val="clear" w:color="auto" w:fill="FFE599" w:themeFill="accent4" w:themeFillTint="66"/>
          </w:tcPr>
          <w:p w14:paraId="33BB67B1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2</w:t>
            </w:r>
          </w:p>
        </w:tc>
        <w:tc>
          <w:tcPr>
            <w:tcW w:w="562" w:type="dxa"/>
            <w:shd w:val="clear" w:color="auto" w:fill="FFE599" w:themeFill="accent4" w:themeFillTint="66"/>
          </w:tcPr>
          <w:p w14:paraId="3785BD5B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  <w:tc>
          <w:tcPr>
            <w:tcW w:w="2736" w:type="dxa"/>
            <w:shd w:val="clear" w:color="auto" w:fill="FFE599" w:themeFill="accent4" w:themeFillTint="66"/>
          </w:tcPr>
          <w:p w14:paraId="20BE0D8C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3</w:t>
            </w:r>
          </w:p>
        </w:tc>
        <w:tc>
          <w:tcPr>
            <w:tcW w:w="562" w:type="dxa"/>
            <w:shd w:val="clear" w:color="auto" w:fill="FFE599" w:themeFill="accent4" w:themeFillTint="66"/>
          </w:tcPr>
          <w:p w14:paraId="361A8442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</w:tr>
      <w:tr w:rsidR="00C40A93" w:rsidRPr="00A17677" w14:paraId="4ECECF79" w14:textId="77777777" w:rsidTr="00B17A90">
        <w:trPr>
          <w:jc w:val="center"/>
        </w:trPr>
        <w:tc>
          <w:tcPr>
            <w:tcW w:w="2736" w:type="dxa"/>
          </w:tcPr>
          <w:p w14:paraId="5C2FD731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ACCT 341</w:t>
            </w:r>
          </w:p>
        </w:tc>
        <w:tc>
          <w:tcPr>
            <w:tcW w:w="562" w:type="dxa"/>
          </w:tcPr>
          <w:p w14:paraId="325F5E8C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736" w:type="dxa"/>
          </w:tcPr>
          <w:p w14:paraId="0FBB0258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ACCT 342</w:t>
            </w:r>
          </w:p>
        </w:tc>
        <w:tc>
          <w:tcPr>
            <w:tcW w:w="562" w:type="dxa"/>
          </w:tcPr>
          <w:p w14:paraId="1455A983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736" w:type="dxa"/>
          </w:tcPr>
          <w:p w14:paraId="3554BB44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ACCT 343</w:t>
            </w:r>
          </w:p>
        </w:tc>
        <w:tc>
          <w:tcPr>
            <w:tcW w:w="562" w:type="dxa"/>
          </w:tcPr>
          <w:p w14:paraId="0EA0EDC8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</w:tr>
      <w:tr w:rsidR="00C40A93" w:rsidRPr="00A17677" w14:paraId="1FCFE5F4" w14:textId="77777777" w:rsidTr="00B17A90">
        <w:trPr>
          <w:jc w:val="center"/>
        </w:trPr>
        <w:tc>
          <w:tcPr>
            <w:tcW w:w="2736" w:type="dxa"/>
          </w:tcPr>
          <w:p w14:paraId="6EFA292D" w14:textId="094B8908" w:rsidR="00C40A93" w:rsidRPr="003D649F" w:rsidRDefault="00CD7D8F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Concentration Course</w:t>
            </w:r>
            <w:r w:rsidR="00EF54F0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 xml:space="preserve"> </w:t>
            </w:r>
          </w:p>
        </w:tc>
        <w:tc>
          <w:tcPr>
            <w:tcW w:w="562" w:type="dxa"/>
          </w:tcPr>
          <w:p w14:paraId="0E0A837C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736" w:type="dxa"/>
          </w:tcPr>
          <w:p w14:paraId="4462E152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FIN 341</w:t>
            </w:r>
          </w:p>
        </w:tc>
        <w:tc>
          <w:tcPr>
            <w:tcW w:w="562" w:type="dxa"/>
          </w:tcPr>
          <w:p w14:paraId="206AE640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736" w:type="dxa"/>
          </w:tcPr>
          <w:p w14:paraId="400FE876" w14:textId="1B556A43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ACCT 321</w:t>
            </w:r>
          </w:p>
        </w:tc>
        <w:tc>
          <w:tcPr>
            <w:tcW w:w="562" w:type="dxa"/>
          </w:tcPr>
          <w:p w14:paraId="3D55CE16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</w:tr>
      <w:tr w:rsidR="00C40A93" w:rsidRPr="00A17677" w14:paraId="0E555356" w14:textId="77777777" w:rsidTr="00B17A90">
        <w:trPr>
          <w:jc w:val="center"/>
        </w:trPr>
        <w:tc>
          <w:tcPr>
            <w:tcW w:w="2736" w:type="dxa"/>
          </w:tcPr>
          <w:p w14:paraId="05B591D1" w14:textId="77777777" w:rsidR="00C40A93" w:rsidRPr="003D649F" w:rsidRDefault="00C40A93" w:rsidP="00B17A90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2"/>
                <w:szCs w:val="22"/>
                <w:u w:val="single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MKTG 380</w:t>
            </w:r>
          </w:p>
        </w:tc>
        <w:tc>
          <w:tcPr>
            <w:tcW w:w="562" w:type="dxa"/>
          </w:tcPr>
          <w:p w14:paraId="21A7C00A" w14:textId="77777777" w:rsidR="00C40A93" w:rsidRPr="003D649F" w:rsidRDefault="00C40A93" w:rsidP="00B17A90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0"/>
                <w:szCs w:val="20"/>
                <w:u w:val="single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736" w:type="dxa"/>
          </w:tcPr>
          <w:p w14:paraId="3B7F138E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MGMT 311</w:t>
            </w:r>
          </w:p>
        </w:tc>
        <w:tc>
          <w:tcPr>
            <w:tcW w:w="562" w:type="dxa"/>
          </w:tcPr>
          <w:p w14:paraId="151DF2D9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736" w:type="dxa"/>
          </w:tcPr>
          <w:p w14:paraId="38FA3484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OPS 360</w:t>
            </w: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 xml:space="preserve"> </w:t>
            </w:r>
          </w:p>
        </w:tc>
        <w:tc>
          <w:tcPr>
            <w:tcW w:w="562" w:type="dxa"/>
          </w:tcPr>
          <w:p w14:paraId="71BD82F1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</w:tr>
      <w:tr w:rsidR="00C40A93" w:rsidRPr="00A17677" w14:paraId="6A7613B7" w14:textId="77777777" w:rsidTr="00B17A90">
        <w:trPr>
          <w:jc w:val="center"/>
        </w:trPr>
        <w:tc>
          <w:tcPr>
            <w:tcW w:w="2736" w:type="dxa"/>
            <w:tcBorders>
              <w:bottom w:val="single" w:sz="4" w:space="0" w:color="auto"/>
            </w:tcBorders>
          </w:tcPr>
          <w:p w14:paraId="7A6AC069" w14:textId="36DA443D" w:rsidR="00C40A93" w:rsidRPr="003D649F" w:rsidRDefault="00C40A93" w:rsidP="00B17A90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2"/>
                <w:szCs w:val="22"/>
                <w:u w:val="single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GUR / Elective*</w:t>
            </w:r>
          </w:p>
        </w:tc>
        <w:tc>
          <w:tcPr>
            <w:tcW w:w="562" w:type="dxa"/>
            <w:tcBorders>
              <w:bottom w:val="single" w:sz="4" w:space="0" w:color="auto"/>
            </w:tcBorders>
          </w:tcPr>
          <w:p w14:paraId="6C6488DC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3</w:t>
            </w:r>
          </w:p>
        </w:tc>
        <w:tc>
          <w:tcPr>
            <w:tcW w:w="2736" w:type="dxa"/>
            <w:tcBorders>
              <w:bottom w:val="single" w:sz="4" w:space="0" w:color="auto"/>
            </w:tcBorders>
          </w:tcPr>
          <w:p w14:paraId="67E33E8E" w14:textId="0CE5F0FA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GUR / Elective*</w:t>
            </w:r>
          </w:p>
        </w:tc>
        <w:tc>
          <w:tcPr>
            <w:tcW w:w="562" w:type="dxa"/>
            <w:tcBorders>
              <w:bottom w:val="single" w:sz="4" w:space="0" w:color="auto"/>
            </w:tcBorders>
          </w:tcPr>
          <w:p w14:paraId="13E3B750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3</w:t>
            </w:r>
          </w:p>
        </w:tc>
        <w:tc>
          <w:tcPr>
            <w:tcW w:w="2736" w:type="dxa"/>
            <w:tcBorders>
              <w:bottom w:val="single" w:sz="4" w:space="0" w:color="auto"/>
            </w:tcBorders>
          </w:tcPr>
          <w:p w14:paraId="21FC36DB" w14:textId="6C5A5CC4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GUR / Elective*</w:t>
            </w:r>
          </w:p>
        </w:tc>
        <w:tc>
          <w:tcPr>
            <w:tcW w:w="562" w:type="dxa"/>
            <w:tcBorders>
              <w:bottom w:val="single" w:sz="4" w:space="0" w:color="auto"/>
            </w:tcBorders>
          </w:tcPr>
          <w:p w14:paraId="63D12B46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3</w:t>
            </w:r>
          </w:p>
        </w:tc>
      </w:tr>
      <w:tr w:rsidR="00C40A93" w:rsidRPr="00A17677" w14:paraId="672D22D8" w14:textId="77777777" w:rsidTr="00B17A90">
        <w:trPr>
          <w:jc w:val="center"/>
        </w:trPr>
        <w:tc>
          <w:tcPr>
            <w:tcW w:w="2736" w:type="dxa"/>
            <w:shd w:val="clear" w:color="auto" w:fill="D9D9D9" w:themeFill="background1" w:themeFillShade="D9"/>
          </w:tcPr>
          <w:p w14:paraId="4EDF33EA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TOTAL CREDITS</w:t>
            </w:r>
          </w:p>
        </w:tc>
        <w:tc>
          <w:tcPr>
            <w:tcW w:w="562" w:type="dxa"/>
            <w:shd w:val="clear" w:color="auto" w:fill="D9D9D9" w:themeFill="background1" w:themeFillShade="D9"/>
          </w:tcPr>
          <w:p w14:paraId="63D76914" w14:textId="77777777" w:rsidR="00C40A93" w:rsidRPr="00A5583A" w:rsidRDefault="00C40A93" w:rsidP="00B17A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2736" w:type="dxa"/>
            <w:shd w:val="clear" w:color="auto" w:fill="D9D9D9" w:themeFill="background1" w:themeFillShade="D9"/>
          </w:tcPr>
          <w:p w14:paraId="59E712A2" w14:textId="77777777" w:rsidR="00C40A93" w:rsidRPr="00A5583A" w:rsidRDefault="00C40A93" w:rsidP="00B17A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14:paraId="10C2C00C" w14:textId="77777777" w:rsidR="00C40A93" w:rsidRPr="00A5583A" w:rsidRDefault="00C40A93" w:rsidP="00B17A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736" w:type="dxa"/>
            <w:shd w:val="clear" w:color="auto" w:fill="D9D9D9" w:themeFill="background1" w:themeFillShade="D9"/>
          </w:tcPr>
          <w:p w14:paraId="1A4E551E" w14:textId="77777777" w:rsidR="00C40A93" w:rsidRPr="00A5583A" w:rsidRDefault="00C40A93" w:rsidP="00B17A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2" w:type="dxa"/>
            <w:shd w:val="clear" w:color="auto" w:fill="D9D9D9" w:themeFill="background1" w:themeFillShade="D9"/>
          </w:tcPr>
          <w:p w14:paraId="4A2421AF" w14:textId="77777777" w:rsidR="00C40A93" w:rsidRPr="00A5583A" w:rsidRDefault="00C40A93" w:rsidP="00B17A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</w:tr>
    </w:tbl>
    <w:p w14:paraId="499EA45D" w14:textId="77777777" w:rsidR="00C40A93" w:rsidRDefault="00C40A93" w:rsidP="00C40A93">
      <w:pPr>
        <w:shd w:val="clear" w:color="auto" w:fill="FFFFFF"/>
        <w:ind w:left="180"/>
        <w:rPr>
          <w:rFonts w:ascii="Times New Roman" w:hAnsi="Times New Roman" w:cs="Times New Roman"/>
          <w:b/>
          <w:bCs/>
          <w:sz w:val="20"/>
          <w:szCs w:val="20"/>
        </w:rPr>
      </w:pPr>
      <w:r w:rsidRPr="00A17677">
        <w:rPr>
          <w:rFonts w:ascii="Times New Roman" w:hAnsi="Times New Roman" w:cs="Times New Roman"/>
          <w:b/>
          <w:bCs/>
          <w:sz w:val="20"/>
          <w:szCs w:val="20"/>
        </w:rPr>
        <w:t xml:space="preserve">Year 4 </w:t>
      </w:r>
      <w:r>
        <w:rPr>
          <w:rFonts w:ascii="Times New Roman" w:hAnsi="Times New Roman" w:cs="Times New Roman"/>
          <w:b/>
          <w:bCs/>
          <w:sz w:val="20"/>
          <w:szCs w:val="20"/>
        </w:rPr>
        <w:t>- Senior</w:t>
      </w:r>
    </w:p>
    <w:tbl>
      <w:tblPr>
        <w:tblStyle w:val="TableGrid"/>
        <w:tblW w:w="10656" w:type="dxa"/>
        <w:jc w:val="center"/>
        <w:tblLook w:val="04A0" w:firstRow="1" w:lastRow="0" w:firstColumn="1" w:lastColumn="0" w:noHBand="0" w:noVBand="1"/>
      </w:tblPr>
      <w:tblGrid>
        <w:gridCol w:w="2947"/>
        <w:gridCol w:w="605"/>
        <w:gridCol w:w="2947"/>
        <w:gridCol w:w="605"/>
        <w:gridCol w:w="2947"/>
        <w:gridCol w:w="605"/>
      </w:tblGrid>
      <w:tr w:rsidR="00C40A93" w:rsidRPr="00A17677" w14:paraId="4B5A595B" w14:textId="77777777" w:rsidTr="00C553B9">
        <w:trPr>
          <w:jc w:val="center"/>
        </w:trPr>
        <w:tc>
          <w:tcPr>
            <w:tcW w:w="2947" w:type="dxa"/>
            <w:shd w:val="clear" w:color="auto" w:fill="FFE599" w:themeFill="accent4" w:themeFillTint="66"/>
          </w:tcPr>
          <w:p w14:paraId="66147334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1</w:t>
            </w:r>
          </w:p>
        </w:tc>
        <w:tc>
          <w:tcPr>
            <w:tcW w:w="605" w:type="dxa"/>
            <w:shd w:val="clear" w:color="auto" w:fill="FFE599" w:themeFill="accent4" w:themeFillTint="66"/>
          </w:tcPr>
          <w:p w14:paraId="39946F8D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  <w:tc>
          <w:tcPr>
            <w:tcW w:w="2947" w:type="dxa"/>
            <w:shd w:val="clear" w:color="auto" w:fill="FFE599" w:themeFill="accent4" w:themeFillTint="66"/>
          </w:tcPr>
          <w:p w14:paraId="0E885003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2</w:t>
            </w:r>
          </w:p>
        </w:tc>
        <w:tc>
          <w:tcPr>
            <w:tcW w:w="605" w:type="dxa"/>
            <w:shd w:val="clear" w:color="auto" w:fill="FFE599" w:themeFill="accent4" w:themeFillTint="66"/>
          </w:tcPr>
          <w:p w14:paraId="1E724A20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  <w:tc>
          <w:tcPr>
            <w:tcW w:w="2947" w:type="dxa"/>
            <w:shd w:val="clear" w:color="auto" w:fill="FFE599" w:themeFill="accent4" w:themeFillTint="66"/>
          </w:tcPr>
          <w:p w14:paraId="21926899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3</w:t>
            </w:r>
          </w:p>
        </w:tc>
        <w:tc>
          <w:tcPr>
            <w:tcW w:w="605" w:type="dxa"/>
            <w:shd w:val="clear" w:color="auto" w:fill="FFE599" w:themeFill="accent4" w:themeFillTint="66"/>
          </w:tcPr>
          <w:p w14:paraId="08C36730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</w:tr>
      <w:tr w:rsidR="00C40A93" w:rsidRPr="00A17677" w14:paraId="47B90DE9" w14:textId="77777777" w:rsidTr="00473E67">
        <w:trPr>
          <w:trHeight w:val="242"/>
          <w:jc w:val="center"/>
        </w:trPr>
        <w:tc>
          <w:tcPr>
            <w:tcW w:w="2947" w:type="dxa"/>
          </w:tcPr>
          <w:p w14:paraId="6422C562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ACCT 375</w:t>
            </w:r>
          </w:p>
        </w:tc>
        <w:tc>
          <w:tcPr>
            <w:tcW w:w="605" w:type="dxa"/>
          </w:tcPr>
          <w:p w14:paraId="24FB2BD3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947" w:type="dxa"/>
          </w:tcPr>
          <w:p w14:paraId="52CD14B8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ACCT 331</w:t>
            </w:r>
          </w:p>
        </w:tc>
        <w:tc>
          <w:tcPr>
            <w:tcW w:w="605" w:type="dxa"/>
          </w:tcPr>
          <w:p w14:paraId="20A0B33C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947" w:type="dxa"/>
          </w:tcPr>
          <w:p w14:paraId="5008B6D9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ACCT 441</w:t>
            </w:r>
          </w:p>
        </w:tc>
        <w:tc>
          <w:tcPr>
            <w:tcW w:w="605" w:type="dxa"/>
          </w:tcPr>
          <w:p w14:paraId="795B898E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</w:tr>
      <w:tr w:rsidR="00C553B9" w:rsidRPr="00A17677" w14:paraId="72281213" w14:textId="77777777" w:rsidTr="004C2D8F">
        <w:trPr>
          <w:trHeight w:val="134"/>
          <w:jc w:val="center"/>
        </w:trPr>
        <w:tc>
          <w:tcPr>
            <w:tcW w:w="2947" w:type="dxa"/>
          </w:tcPr>
          <w:p w14:paraId="21579144" w14:textId="36F1BFE5" w:rsidR="00C553B9" w:rsidRPr="00C553B9" w:rsidRDefault="00CD7D8F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Concentration Course</w:t>
            </w:r>
          </w:p>
        </w:tc>
        <w:tc>
          <w:tcPr>
            <w:tcW w:w="605" w:type="dxa"/>
          </w:tcPr>
          <w:p w14:paraId="376CAD94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947" w:type="dxa"/>
          </w:tcPr>
          <w:p w14:paraId="5F4BD25E" w14:textId="1795FAEA" w:rsidR="00C553B9" w:rsidRPr="003D649F" w:rsidRDefault="00CD7D8F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Concentration Course</w:t>
            </w:r>
          </w:p>
        </w:tc>
        <w:tc>
          <w:tcPr>
            <w:tcW w:w="605" w:type="dxa"/>
          </w:tcPr>
          <w:p w14:paraId="7AD2448D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947" w:type="dxa"/>
          </w:tcPr>
          <w:p w14:paraId="6F9CBE58" w14:textId="3CF7C5AB" w:rsidR="00C553B9" w:rsidRPr="003D649F" w:rsidRDefault="00CD7D8F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Concentration Course</w:t>
            </w:r>
          </w:p>
        </w:tc>
        <w:tc>
          <w:tcPr>
            <w:tcW w:w="605" w:type="dxa"/>
          </w:tcPr>
          <w:p w14:paraId="6B3F302D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</w:tr>
      <w:tr w:rsidR="00C553B9" w:rsidRPr="00A17677" w14:paraId="462EE08D" w14:textId="77777777" w:rsidTr="00C553B9">
        <w:trPr>
          <w:jc w:val="center"/>
        </w:trPr>
        <w:tc>
          <w:tcPr>
            <w:tcW w:w="2947" w:type="dxa"/>
          </w:tcPr>
          <w:p w14:paraId="064A5A1E" w14:textId="25C9AAF1" w:rsidR="00C553B9" w:rsidRPr="00C553B9" w:rsidRDefault="00F27161" w:rsidP="00C553B9">
            <w:pPr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20"/>
                <w:szCs w:val="20"/>
                <w:u w:val="single"/>
              </w:rPr>
            </w:pPr>
            <w:r w:rsidRPr="00803D72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GUR / Elective*</w:t>
            </w: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  <w:t>6-8</w:t>
            </w: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  <w:t xml:space="preserve"> Credits</w:t>
            </w:r>
          </w:p>
        </w:tc>
        <w:tc>
          <w:tcPr>
            <w:tcW w:w="605" w:type="dxa"/>
          </w:tcPr>
          <w:p w14:paraId="6D6FE412" w14:textId="1F465E1B" w:rsidR="00C553B9" w:rsidRPr="003D649F" w:rsidRDefault="00F27161" w:rsidP="00C553B9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7</w:t>
            </w:r>
          </w:p>
        </w:tc>
        <w:tc>
          <w:tcPr>
            <w:tcW w:w="2947" w:type="dxa"/>
          </w:tcPr>
          <w:p w14:paraId="788D8910" w14:textId="6918D48C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MGMT 382</w:t>
            </w:r>
            <w:r w:rsidR="001C0C33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 xml:space="preserve"> or 319</w:t>
            </w:r>
          </w:p>
        </w:tc>
        <w:tc>
          <w:tcPr>
            <w:tcW w:w="605" w:type="dxa"/>
          </w:tcPr>
          <w:p w14:paraId="68D014D5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947" w:type="dxa"/>
          </w:tcPr>
          <w:p w14:paraId="11BC307C" w14:textId="4D3B699D" w:rsidR="00C553B9" w:rsidRPr="00F27161" w:rsidRDefault="00CD7D8F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20"/>
                <w:szCs w:val="20"/>
              </w:rPr>
              <w:t>Concentration</w:t>
            </w:r>
            <w:r w:rsidR="00F27161" w:rsidRPr="00F27161"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20"/>
                <w:szCs w:val="20"/>
              </w:rPr>
              <w:t xml:space="preserve"> Elective</w:t>
            </w:r>
          </w:p>
        </w:tc>
        <w:tc>
          <w:tcPr>
            <w:tcW w:w="605" w:type="dxa"/>
          </w:tcPr>
          <w:p w14:paraId="7B9CB73F" w14:textId="50C16DB5" w:rsidR="00C553B9" w:rsidRPr="003D649F" w:rsidRDefault="00F27161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</w:tr>
      <w:tr w:rsidR="00C553B9" w:rsidRPr="00A17677" w14:paraId="01583213" w14:textId="77777777" w:rsidTr="00C553B9">
        <w:trPr>
          <w:jc w:val="center"/>
        </w:trPr>
        <w:tc>
          <w:tcPr>
            <w:tcW w:w="2947" w:type="dxa"/>
            <w:tcBorders>
              <w:bottom w:val="single" w:sz="4" w:space="0" w:color="auto"/>
            </w:tcBorders>
          </w:tcPr>
          <w:p w14:paraId="0F695406" w14:textId="300E0B06" w:rsidR="00C553B9" w:rsidRPr="003D649F" w:rsidRDefault="00C553B9" w:rsidP="00C553B9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2"/>
                <w:szCs w:val="22"/>
                <w:u w:val="single"/>
              </w:rPr>
            </w:pPr>
          </w:p>
        </w:tc>
        <w:tc>
          <w:tcPr>
            <w:tcW w:w="605" w:type="dxa"/>
            <w:tcBorders>
              <w:bottom w:val="single" w:sz="4" w:space="0" w:color="auto"/>
            </w:tcBorders>
          </w:tcPr>
          <w:p w14:paraId="56C912A4" w14:textId="6994E85B" w:rsidR="00C553B9" w:rsidRPr="003D649F" w:rsidRDefault="00C553B9" w:rsidP="00C553B9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0"/>
                <w:szCs w:val="20"/>
                <w:u w:val="single"/>
              </w:rPr>
            </w:pPr>
          </w:p>
        </w:tc>
        <w:tc>
          <w:tcPr>
            <w:tcW w:w="2947" w:type="dxa"/>
            <w:tcBorders>
              <w:bottom w:val="single" w:sz="4" w:space="0" w:color="auto"/>
            </w:tcBorders>
          </w:tcPr>
          <w:p w14:paraId="7ADCFAB6" w14:textId="0B744D8F" w:rsidR="00C553B9" w:rsidRPr="00803D72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803D72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GUR / Elective*</w:t>
            </w:r>
          </w:p>
        </w:tc>
        <w:tc>
          <w:tcPr>
            <w:tcW w:w="605" w:type="dxa"/>
            <w:tcBorders>
              <w:bottom w:val="single" w:sz="4" w:space="0" w:color="auto"/>
            </w:tcBorders>
          </w:tcPr>
          <w:p w14:paraId="0A8B0FDB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3</w:t>
            </w:r>
          </w:p>
        </w:tc>
        <w:tc>
          <w:tcPr>
            <w:tcW w:w="2947" w:type="dxa"/>
            <w:tcBorders>
              <w:bottom w:val="single" w:sz="4" w:space="0" w:color="auto"/>
            </w:tcBorders>
          </w:tcPr>
          <w:p w14:paraId="13EC023A" w14:textId="29CE7D54" w:rsidR="00C553B9" w:rsidRPr="003D649F" w:rsidRDefault="00F27161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803D72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GUR / Elective*</w:t>
            </w:r>
          </w:p>
        </w:tc>
        <w:tc>
          <w:tcPr>
            <w:tcW w:w="605" w:type="dxa"/>
            <w:tcBorders>
              <w:bottom w:val="single" w:sz="4" w:space="0" w:color="auto"/>
            </w:tcBorders>
          </w:tcPr>
          <w:p w14:paraId="601E315A" w14:textId="279A9657" w:rsidR="00C553B9" w:rsidRPr="003D649F" w:rsidRDefault="00F27161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3</w:t>
            </w:r>
          </w:p>
        </w:tc>
      </w:tr>
      <w:tr w:rsidR="00C553B9" w:rsidRPr="00A17677" w14:paraId="784E64C3" w14:textId="77777777" w:rsidTr="00C553B9">
        <w:trPr>
          <w:jc w:val="center"/>
        </w:trPr>
        <w:tc>
          <w:tcPr>
            <w:tcW w:w="2947" w:type="dxa"/>
            <w:shd w:val="clear" w:color="auto" w:fill="D9D9D9" w:themeFill="background1" w:themeFillShade="D9"/>
          </w:tcPr>
          <w:p w14:paraId="2F85B75A" w14:textId="77777777" w:rsidR="00C553B9" w:rsidRPr="00A17677" w:rsidRDefault="00C553B9" w:rsidP="00C553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TOTAL CREDITS</w:t>
            </w:r>
          </w:p>
        </w:tc>
        <w:tc>
          <w:tcPr>
            <w:tcW w:w="605" w:type="dxa"/>
            <w:shd w:val="clear" w:color="auto" w:fill="D9D9D9" w:themeFill="background1" w:themeFillShade="D9"/>
          </w:tcPr>
          <w:p w14:paraId="37D7D73B" w14:textId="77777777" w:rsidR="00C553B9" w:rsidRPr="00A5583A" w:rsidRDefault="00C553B9" w:rsidP="00C553B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5</w:t>
            </w:r>
          </w:p>
        </w:tc>
        <w:tc>
          <w:tcPr>
            <w:tcW w:w="2947" w:type="dxa"/>
            <w:shd w:val="clear" w:color="auto" w:fill="D9D9D9" w:themeFill="background1" w:themeFillShade="D9"/>
          </w:tcPr>
          <w:p w14:paraId="6E68C81D" w14:textId="77777777" w:rsidR="00C553B9" w:rsidRPr="00A5583A" w:rsidRDefault="00C553B9" w:rsidP="00C553B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05" w:type="dxa"/>
            <w:shd w:val="clear" w:color="auto" w:fill="D9D9D9" w:themeFill="background1" w:themeFillShade="D9"/>
          </w:tcPr>
          <w:p w14:paraId="44D1E23E" w14:textId="77777777" w:rsidR="00C553B9" w:rsidRPr="00A5583A" w:rsidRDefault="00C553B9" w:rsidP="00C553B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947" w:type="dxa"/>
            <w:shd w:val="clear" w:color="auto" w:fill="D9D9D9" w:themeFill="background1" w:themeFillShade="D9"/>
          </w:tcPr>
          <w:p w14:paraId="42E138F8" w14:textId="77777777" w:rsidR="00C553B9" w:rsidRPr="00A5583A" w:rsidRDefault="00C553B9" w:rsidP="00C553B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05" w:type="dxa"/>
            <w:shd w:val="clear" w:color="auto" w:fill="D9D9D9" w:themeFill="background1" w:themeFillShade="D9"/>
          </w:tcPr>
          <w:p w14:paraId="555350C4" w14:textId="77777777" w:rsidR="00C553B9" w:rsidRPr="00A5583A" w:rsidRDefault="00C553B9" w:rsidP="00C553B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</w:tr>
    </w:tbl>
    <w:p w14:paraId="727C8CD1" w14:textId="77777777" w:rsidR="00C40A93" w:rsidRDefault="00C40A93" w:rsidP="00C40A93">
      <w:pPr>
        <w:shd w:val="clear" w:color="auto" w:fill="FFFFFF"/>
        <w:ind w:left="18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Summer </w:t>
      </w:r>
    </w:p>
    <w:tbl>
      <w:tblPr>
        <w:tblStyle w:val="TableGrid"/>
        <w:tblW w:w="10656" w:type="dxa"/>
        <w:tblInd w:w="265" w:type="dxa"/>
        <w:tblLayout w:type="fixed"/>
        <w:tblLook w:val="04A0" w:firstRow="1" w:lastRow="0" w:firstColumn="1" w:lastColumn="0" w:noHBand="0" w:noVBand="1"/>
      </w:tblPr>
      <w:tblGrid>
        <w:gridCol w:w="5323"/>
        <w:gridCol w:w="5323"/>
        <w:gridCol w:w="10"/>
      </w:tblGrid>
      <w:tr w:rsidR="00C40A93" w:rsidRPr="00A17677" w14:paraId="1AFB8414" w14:textId="77777777" w:rsidTr="00B17A90">
        <w:trPr>
          <w:gridAfter w:val="1"/>
          <w:wAfter w:w="10" w:type="dxa"/>
        </w:trPr>
        <w:tc>
          <w:tcPr>
            <w:tcW w:w="5328" w:type="dxa"/>
            <w:shd w:val="clear" w:color="auto" w:fill="FFE599" w:themeFill="accent4" w:themeFillTint="66"/>
          </w:tcPr>
          <w:p w14:paraId="2F33110F" w14:textId="77777777" w:rsidR="00C40A93" w:rsidRDefault="00C40A93" w:rsidP="00B17A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MMER </w:t>
            </w:r>
          </w:p>
        </w:tc>
        <w:tc>
          <w:tcPr>
            <w:tcW w:w="5328" w:type="dxa"/>
            <w:shd w:val="clear" w:color="auto" w:fill="FFE599" w:themeFill="accent4" w:themeFillTint="66"/>
          </w:tcPr>
          <w:p w14:paraId="55222BEA" w14:textId="77777777" w:rsidR="00C40A93" w:rsidRPr="00A5583A" w:rsidRDefault="00C40A93" w:rsidP="00B17A90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</w:tr>
      <w:tr w:rsidR="00C40A93" w:rsidRPr="00A17677" w14:paraId="2CAF553A" w14:textId="77777777" w:rsidTr="00B17A90">
        <w:tc>
          <w:tcPr>
            <w:tcW w:w="5328" w:type="dxa"/>
          </w:tcPr>
          <w:p w14:paraId="3E06C576" w14:textId="2935B765" w:rsidR="00C40A93" w:rsidRPr="00A5583A" w:rsidRDefault="00C40A93" w:rsidP="00B17A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CT 49</w:t>
            </w:r>
            <w:r w:rsidR="00CD7D8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ternship/Practicum</w:t>
            </w:r>
          </w:p>
        </w:tc>
        <w:tc>
          <w:tcPr>
            <w:tcW w:w="5328" w:type="dxa"/>
            <w:gridSpan w:val="2"/>
          </w:tcPr>
          <w:p w14:paraId="24D223AC" w14:textId="77777777" w:rsidR="00C40A93" w:rsidRPr="00A5583A" w:rsidRDefault="00C40A93" w:rsidP="00B17A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0A93" w:rsidRPr="00A5583A" w14:paraId="32E3028B" w14:textId="77777777" w:rsidTr="00B17A90">
        <w:tc>
          <w:tcPr>
            <w:tcW w:w="5328" w:type="dxa"/>
            <w:shd w:val="clear" w:color="auto" w:fill="D9D9D9" w:themeFill="background1" w:themeFillShade="D9"/>
          </w:tcPr>
          <w:p w14:paraId="5D656072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TOTAL CREDITS</w:t>
            </w:r>
          </w:p>
        </w:tc>
        <w:tc>
          <w:tcPr>
            <w:tcW w:w="5328" w:type="dxa"/>
            <w:gridSpan w:val="2"/>
            <w:shd w:val="clear" w:color="auto" w:fill="D9D9D9" w:themeFill="background1" w:themeFillShade="D9"/>
          </w:tcPr>
          <w:p w14:paraId="1531CF1B" w14:textId="77777777" w:rsidR="00C40A93" w:rsidRPr="00A5583A" w:rsidRDefault="00C40A93" w:rsidP="00B17A90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</w:tr>
    </w:tbl>
    <w:p w14:paraId="49E57021" w14:textId="77777777" w:rsidR="00C40A93" w:rsidRDefault="00C40A93" w:rsidP="00C40A93">
      <w:pPr>
        <w:shd w:val="clear" w:color="auto" w:fill="FFFFFF"/>
        <w:ind w:left="180"/>
        <w:rPr>
          <w:rFonts w:ascii="Times New Roman" w:hAnsi="Times New Roman" w:cs="Times New Roman"/>
          <w:b/>
          <w:bCs/>
          <w:sz w:val="20"/>
          <w:szCs w:val="20"/>
        </w:rPr>
      </w:pPr>
      <w:r w:rsidRPr="00A17677">
        <w:rPr>
          <w:rFonts w:ascii="Times New Roman" w:hAnsi="Times New Roman" w:cs="Times New Roman"/>
          <w:b/>
          <w:bCs/>
          <w:sz w:val="20"/>
          <w:szCs w:val="20"/>
        </w:rPr>
        <w:t xml:space="preserve">Year </w:t>
      </w:r>
      <w:r>
        <w:rPr>
          <w:rFonts w:ascii="Times New Roman" w:hAnsi="Times New Roman" w:cs="Times New Roman"/>
          <w:b/>
          <w:bCs/>
          <w:sz w:val="20"/>
          <w:szCs w:val="20"/>
        </w:rPr>
        <w:t>5</w:t>
      </w:r>
      <w:r w:rsidRPr="00A17677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– 5</w:t>
      </w:r>
      <w:r w:rsidRPr="00702EEE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Year</w:t>
      </w:r>
    </w:p>
    <w:tbl>
      <w:tblPr>
        <w:tblStyle w:val="TableGrid"/>
        <w:tblW w:w="10656" w:type="dxa"/>
        <w:jc w:val="center"/>
        <w:tblLook w:val="04A0" w:firstRow="1" w:lastRow="0" w:firstColumn="1" w:lastColumn="0" w:noHBand="0" w:noVBand="1"/>
      </w:tblPr>
      <w:tblGrid>
        <w:gridCol w:w="2947"/>
        <w:gridCol w:w="605"/>
        <w:gridCol w:w="2947"/>
        <w:gridCol w:w="605"/>
        <w:gridCol w:w="2947"/>
        <w:gridCol w:w="605"/>
      </w:tblGrid>
      <w:tr w:rsidR="00C40A93" w:rsidRPr="00A17677" w14:paraId="1F12C2FB" w14:textId="77777777" w:rsidTr="00C553B9">
        <w:trPr>
          <w:jc w:val="center"/>
        </w:trPr>
        <w:tc>
          <w:tcPr>
            <w:tcW w:w="2947" w:type="dxa"/>
            <w:shd w:val="clear" w:color="auto" w:fill="FFE599" w:themeFill="accent4" w:themeFillTint="66"/>
          </w:tcPr>
          <w:p w14:paraId="020B6F78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1</w:t>
            </w:r>
          </w:p>
        </w:tc>
        <w:tc>
          <w:tcPr>
            <w:tcW w:w="605" w:type="dxa"/>
            <w:shd w:val="clear" w:color="auto" w:fill="FFE599" w:themeFill="accent4" w:themeFillTint="66"/>
          </w:tcPr>
          <w:p w14:paraId="0BBFFB08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  <w:tc>
          <w:tcPr>
            <w:tcW w:w="2947" w:type="dxa"/>
            <w:shd w:val="clear" w:color="auto" w:fill="FFE599" w:themeFill="accent4" w:themeFillTint="66"/>
          </w:tcPr>
          <w:p w14:paraId="5F0E0A5E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2</w:t>
            </w:r>
          </w:p>
        </w:tc>
        <w:tc>
          <w:tcPr>
            <w:tcW w:w="605" w:type="dxa"/>
            <w:shd w:val="clear" w:color="auto" w:fill="FFE599" w:themeFill="accent4" w:themeFillTint="66"/>
          </w:tcPr>
          <w:p w14:paraId="38B0AC47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  <w:tc>
          <w:tcPr>
            <w:tcW w:w="2947" w:type="dxa"/>
            <w:shd w:val="clear" w:color="auto" w:fill="FFE599" w:themeFill="accent4" w:themeFillTint="66"/>
          </w:tcPr>
          <w:p w14:paraId="6CCDFF2D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QTR 3</w:t>
            </w:r>
          </w:p>
        </w:tc>
        <w:tc>
          <w:tcPr>
            <w:tcW w:w="605" w:type="dxa"/>
            <w:shd w:val="clear" w:color="auto" w:fill="FFE599" w:themeFill="accent4" w:themeFillTint="66"/>
          </w:tcPr>
          <w:p w14:paraId="35C343F4" w14:textId="77777777" w:rsidR="00C40A93" w:rsidRPr="00A17677" w:rsidRDefault="00C40A93" w:rsidP="00B17A90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CR</w:t>
            </w:r>
          </w:p>
        </w:tc>
      </w:tr>
      <w:tr w:rsidR="00C40A93" w:rsidRPr="00A17677" w14:paraId="7DE883F4" w14:textId="77777777" w:rsidTr="00C553B9">
        <w:trPr>
          <w:jc w:val="center"/>
        </w:trPr>
        <w:tc>
          <w:tcPr>
            <w:tcW w:w="2947" w:type="dxa"/>
          </w:tcPr>
          <w:p w14:paraId="2DCEDAC5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ACCT Elective #1</w:t>
            </w:r>
          </w:p>
        </w:tc>
        <w:tc>
          <w:tcPr>
            <w:tcW w:w="605" w:type="dxa"/>
          </w:tcPr>
          <w:p w14:paraId="73AB8B42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947" w:type="dxa"/>
          </w:tcPr>
          <w:p w14:paraId="170A5F10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ACCT 461</w:t>
            </w:r>
          </w:p>
        </w:tc>
        <w:tc>
          <w:tcPr>
            <w:tcW w:w="605" w:type="dxa"/>
          </w:tcPr>
          <w:p w14:paraId="03ED9480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947" w:type="dxa"/>
          </w:tcPr>
          <w:p w14:paraId="4C66A201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ACCT Elective #2</w:t>
            </w:r>
          </w:p>
        </w:tc>
        <w:tc>
          <w:tcPr>
            <w:tcW w:w="605" w:type="dxa"/>
          </w:tcPr>
          <w:p w14:paraId="1861E059" w14:textId="77777777" w:rsidR="00C40A93" w:rsidRPr="003D649F" w:rsidRDefault="00C40A93" w:rsidP="00B17A90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</w:tr>
      <w:tr w:rsidR="00C553B9" w:rsidRPr="00A17677" w14:paraId="11ECBD75" w14:textId="77777777" w:rsidTr="00C553B9">
        <w:trPr>
          <w:jc w:val="center"/>
        </w:trPr>
        <w:tc>
          <w:tcPr>
            <w:tcW w:w="2947" w:type="dxa"/>
          </w:tcPr>
          <w:p w14:paraId="5C1B2EBC" w14:textId="6BE214E1" w:rsidR="00C553B9" w:rsidRPr="003D649F" w:rsidRDefault="00CD7D8F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20"/>
                <w:szCs w:val="20"/>
              </w:rPr>
              <w:t>Concentration</w:t>
            </w:r>
            <w:r w:rsidRPr="00F27161"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20"/>
                <w:szCs w:val="20"/>
              </w:rPr>
              <w:t xml:space="preserve"> Elective</w:t>
            </w:r>
          </w:p>
        </w:tc>
        <w:tc>
          <w:tcPr>
            <w:tcW w:w="605" w:type="dxa"/>
          </w:tcPr>
          <w:p w14:paraId="19DCCF52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947" w:type="dxa"/>
          </w:tcPr>
          <w:p w14:paraId="470A3B47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ACCT 470</w:t>
            </w:r>
          </w:p>
        </w:tc>
        <w:tc>
          <w:tcPr>
            <w:tcW w:w="605" w:type="dxa"/>
          </w:tcPr>
          <w:p w14:paraId="6E90FF5D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947" w:type="dxa"/>
          </w:tcPr>
          <w:p w14:paraId="4BA17431" w14:textId="15BF16EB" w:rsidR="00C553B9" w:rsidRPr="003D649F" w:rsidRDefault="00CD7D8F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20"/>
                <w:szCs w:val="20"/>
              </w:rPr>
              <w:t>Concentration</w:t>
            </w:r>
            <w:r w:rsidRPr="00F27161"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20"/>
                <w:szCs w:val="20"/>
              </w:rPr>
              <w:t xml:space="preserve"> Elective</w:t>
            </w:r>
          </w:p>
        </w:tc>
        <w:tc>
          <w:tcPr>
            <w:tcW w:w="605" w:type="dxa"/>
          </w:tcPr>
          <w:p w14:paraId="0BF35ABD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</w:tr>
      <w:tr w:rsidR="00C553B9" w:rsidRPr="00A17677" w14:paraId="3993DEC0" w14:textId="77777777" w:rsidTr="00C553B9">
        <w:trPr>
          <w:jc w:val="center"/>
        </w:trPr>
        <w:tc>
          <w:tcPr>
            <w:tcW w:w="2947" w:type="dxa"/>
          </w:tcPr>
          <w:p w14:paraId="422CFF34" w14:textId="77777777" w:rsidR="00C553B9" w:rsidRPr="00803D72" w:rsidRDefault="00C553B9" w:rsidP="00C553B9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2"/>
                <w:szCs w:val="22"/>
                <w:u w:val="single"/>
              </w:rPr>
            </w:pPr>
            <w:r w:rsidRPr="00803D72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GUR / Elective *</w:t>
            </w:r>
          </w:p>
        </w:tc>
        <w:tc>
          <w:tcPr>
            <w:tcW w:w="605" w:type="dxa"/>
          </w:tcPr>
          <w:p w14:paraId="53475597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6</w:t>
            </w:r>
          </w:p>
        </w:tc>
        <w:tc>
          <w:tcPr>
            <w:tcW w:w="2947" w:type="dxa"/>
          </w:tcPr>
          <w:p w14:paraId="72AB6AAD" w14:textId="73769FD9" w:rsidR="00C553B9" w:rsidRPr="003D649F" w:rsidRDefault="00CD7D8F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20"/>
                <w:szCs w:val="20"/>
              </w:rPr>
              <w:t>Concentration</w:t>
            </w:r>
            <w:r w:rsidRPr="00F27161">
              <w:rPr>
                <w:rFonts w:ascii="Times New Roman" w:hAnsi="Times New Roman" w:cs="Times New Roman"/>
                <w:bCs/>
                <w:i/>
                <w:color w:val="BFBFBF" w:themeColor="background1" w:themeShade="BF"/>
                <w:sz w:val="20"/>
                <w:szCs w:val="20"/>
              </w:rPr>
              <w:t xml:space="preserve"> Elective</w:t>
            </w:r>
          </w:p>
        </w:tc>
        <w:tc>
          <w:tcPr>
            <w:tcW w:w="605" w:type="dxa"/>
          </w:tcPr>
          <w:p w14:paraId="35287379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  <w:tc>
          <w:tcPr>
            <w:tcW w:w="2947" w:type="dxa"/>
          </w:tcPr>
          <w:p w14:paraId="6BE2AFE9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MGMT 495</w:t>
            </w:r>
          </w:p>
        </w:tc>
        <w:tc>
          <w:tcPr>
            <w:tcW w:w="605" w:type="dxa"/>
          </w:tcPr>
          <w:p w14:paraId="72837E5E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4</w:t>
            </w:r>
          </w:p>
        </w:tc>
      </w:tr>
      <w:tr w:rsidR="00C553B9" w:rsidRPr="00A17677" w14:paraId="355D1339" w14:textId="77777777" w:rsidTr="00C553B9">
        <w:trPr>
          <w:jc w:val="center"/>
        </w:trPr>
        <w:tc>
          <w:tcPr>
            <w:tcW w:w="2947" w:type="dxa"/>
            <w:tcBorders>
              <w:bottom w:val="single" w:sz="4" w:space="0" w:color="auto"/>
            </w:tcBorders>
          </w:tcPr>
          <w:p w14:paraId="78D5364D" w14:textId="77777777" w:rsidR="00C553B9" w:rsidRPr="003D649F" w:rsidRDefault="00C553B9" w:rsidP="00C553B9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2"/>
                <w:szCs w:val="22"/>
                <w:u w:val="single"/>
              </w:rPr>
            </w:pPr>
          </w:p>
        </w:tc>
        <w:tc>
          <w:tcPr>
            <w:tcW w:w="605" w:type="dxa"/>
            <w:tcBorders>
              <w:bottom w:val="single" w:sz="4" w:space="0" w:color="auto"/>
            </w:tcBorders>
          </w:tcPr>
          <w:p w14:paraId="26911DE9" w14:textId="77777777" w:rsidR="00C553B9" w:rsidRPr="003D649F" w:rsidRDefault="00C553B9" w:rsidP="00C553B9">
            <w:pPr>
              <w:rPr>
                <w:rFonts w:ascii="Times New Roman" w:hAnsi="Times New Roman" w:cs="Times New Roman"/>
                <w:b/>
                <w:i/>
                <w:color w:val="BFBFBF" w:themeColor="background1" w:themeShade="BF"/>
                <w:sz w:val="20"/>
                <w:szCs w:val="20"/>
                <w:u w:val="single"/>
              </w:rPr>
            </w:pPr>
          </w:p>
        </w:tc>
        <w:tc>
          <w:tcPr>
            <w:tcW w:w="2947" w:type="dxa"/>
            <w:tcBorders>
              <w:bottom w:val="single" w:sz="4" w:space="0" w:color="auto"/>
            </w:tcBorders>
          </w:tcPr>
          <w:p w14:paraId="283549E4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803D72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GUR / Elective *</w:t>
            </w:r>
          </w:p>
        </w:tc>
        <w:tc>
          <w:tcPr>
            <w:tcW w:w="605" w:type="dxa"/>
            <w:tcBorders>
              <w:bottom w:val="single" w:sz="4" w:space="0" w:color="auto"/>
            </w:tcBorders>
          </w:tcPr>
          <w:p w14:paraId="1F6065EE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3</w:t>
            </w:r>
          </w:p>
        </w:tc>
        <w:tc>
          <w:tcPr>
            <w:tcW w:w="2947" w:type="dxa"/>
            <w:tcBorders>
              <w:bottom w:val="single" w:sz="4" w:space="0" w:color="auto"/>
            </w:tcBorders>
          </w:tcPr>
          <w:p w14:paraId="5033147B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  <w:highlight w:val="yellow"/>
              </w:rPr>
            </w:pPr>
            <w:r w:rsidRPr="00803D72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GUR / Elective *</w:t>
            </w:r>
          </w:p>
        </w:tc>
        <w:tc>
          <w:tcPr>
            <w:tcW w:w="605" w:type="dxa"/>
            <w:tcBorders>
              <w:bottom w:val="single" w:sz="4" w:space="0" w:color="auto"/>
            </w:tcBorders>
          </w:tcPr>
          <w:p w14:paraId="52A5954A" w14:textId="77777777" w:rsidR="00C553B9" w:rsidRPr="003D649F" w:rsidRDefault="00C553B9" w:rsidP="00C553B9">
            <w:pPr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</w:pPr>
            <w:r w:rsidRPr="003D649F">
              <w:rPr>
                <w:rFonts w:ascii="Times New Roman" w:hAnsi="Times New Roman" w:cs="Times New Roman"/>
                <w:i/>
                <w:color w:val="BFBFBF" w:themeColor="background1" w:themeShade="BF"/>
                <w:sz w:val="20"/>
                <w:szCs w:val="20"/>
              </w:rPr>
              <w:t>3</w:t>
            </w:r>
          </w:p>
        </w:tc>
      </w:tr>
      <w:tr w:rsidR="00C553B9" w:rsidRPr="00A17677" w14:paraId="4DC43B0B" w14:textId="77777777" w:rsidTr="00C553B9">
        <w:trPr>
          <w:jc w:val="center"/>
        </w:trPr>
        <w:tc>
          <w:tcPr>
            <w:tcW w:w="2947" w:type="dxa"/>
            <w:shd w:val="clear" w:color="auto" w:fill="D9D9D9" w:themeFill="background1" w:themeFillShade="D9"/>
          </w:tcPr>
          <w:p w14:paraId="4EB7354B" w14:textId="77777777" w:rsidR="00C553B9" w:rsidRPr="00A17677" w:rsidRDefault="00C553B9" w:rsidP="00C553B9">
            <w:pPr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17677">
              <w:rPr>
                <w:rFonts w:ascii="Times New Roman" w:hAnsi="Times New Roman" w:cs="Times New Roman"/>
                <w:b/>
                <w:sz w:val="22"/>
                <w:szCs w:val="22"/>
              </w:rPr>
              <w:t>TOTAL CREDITS</w:t>
            </w:r>
          </w:p>
        </w:tc>
        <w:tc>
          <w:tcPr>
            <w:tcW w:w="605" w:type="dxa"/>
            <w:shd w:val="clear" w:color="auto" w:fill="D9D9D9" w:themeFill="background1" w:themeFillShade="D9"/>
          </w:tcPr>
          <w:p w14:paraId="658451F0" w14:textId="77777777" w:rsidR="00C553B9" w:rsidRPr="00A5583A" w:rsidRDefault="00C553B9" w:rsidP="00C553B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947" w:type="dxa"/>
            <w:shd w:val="clear" w:color="auto" w:fill="D9D9D9" w:themeFill="background1" w:themeFillShade="D9"/>
          </w:tcPr>
          <w:p w14:paraId="20486045" w14:textId="77777777" w:rsidR="00C553B9" w:rsidRPr="00A5583A" w:rsidRDefault="00C553B9" w:rsidP="00C553B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05" w:type="dxa"/>
            <w:shd w:val="clear" w:color="auto" w:fill="D9D9D9" w:themeFill="background1" w:themeFillShade="D9"/>
          </w:tcPr>
          <w:p w14:paraId="13A2091E" w14:textId="77777777" w:rsidR="00C553B9" w:rsidRPr="00A5583A" w:rsidRDefault="00C553B9" w:rsidP="00C553B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2947" w:type="dxa"/>
            <w:shd w:val="clear" w:color="auto" w:fill="D9D9D9" w:themeFill="background1" w:themeFillShade="D9"/>
          </w:tcPr>
          <w:p w14:paraId="4A447367" w14:textId="77777777" w:rsidR="00C553B9" w:rsidRPr="00A5583A" w:rsidRDefault="00C553B9" w:rsidP="00C553B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05" w:type="dxa"/>
            <w:shd w:val="clear" w:color="auto" w:fill="D9D9D9" w:themeFill="background1" w:themeFillShade="D9"/>
          </w:tcPr>
          <w:p w14:paraId="3F0C1667" w14:textId="77777777" w:rsidR="00C553B9" w:rsidRPr="00A5583A" w:rsidRDefault="00C553B9" w:rsidP="00C553B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5583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</w:tr>
      <w:tr w:rsidR="00C553B9" w:rsidRPr="00A5583A" w14:paraId="6C7D1EFC" w14:textId="77777777" w:rsidTr="009A7208">
        <w:tblPrEx>
          <w:jc w:val="left"/>
        </w:tblPrEx>
        <w:trPr>
          <w:trHeight w:val="58"/>
        </w:trPr>
        <w:tc>
          <w:tcPr>
            <w:tcW w:w="10051" w:type="dxa"/>
            <w:gridSpan w:val="5"/>
          </w:tcPr>
          <w:p w14:paraId="7C19F5BA" w14:textId="77777777" w:rsidR="00C553B9" w:rsidRPr="00A5583A" w:rsidRDefault="00C553B9" w:rsidP="00C553B9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tal Credits</w:t>
            </w:r>
          </w:p>
        </w:tc>
        <w:tc>
          <w:tcPr>
            <w:tcW w:w="605" w:type="dxa"/>
          </w:tcPr>
          <w:p w14:paraId="0AF4CD85" w14:textId="77777777" w:rsidR="00C553B9" w:rsidRPr="00A5583A" w:rsidRDefault="00C553B9" w:rsidP="00C553B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6BE1A4A5" w14:textId="2116EB13" w:rsidR="00FE69B2" w:rsidRDefault="00C40A93" w:rsidP="00EF54F0">
      <w:pPr>
        <w:tabs>
          <w:tab w:val="center" w:pos="5040"/>
        </w:tabs>
        <w:spacing w:after="120"/>
        <w:ind w:left="1800" w:right="267" w:hanging="1620"/>
        <w:rPr>
          <w:rFonts w:ascii="Times New Roman" w:hAnsi="Times New Roman" w:cs="Times New Roman"/>
          <w:i/>
          <w:sz w:val="22"/>
          <w:szCs w:val="22"/>
        </w:rPr>
      </w:pPr>
      <w:r w:rsidRPr="00803D72">
        <w:rPr>
          <w:rFonts w:ascii="Times New Roman" w:hAnsi="Times New Roman" w:cs="Times New Roman"/>
          <w:i/>
          <w:sz w:val="22"/>
          <w:szCs w:val="22"/>
        </w:rPr>
        <w:t xml:space="preserve">* GUR / Elective: You must complete the required WWU GURs, the Communication and Critical Thinking courses of the BS, and 90 non-business credits </w:t>
      </w:r>
      <w:r>
        <w:rPr>
          <w:rFonts w:ascii="Times New Roman" w:hAnsi="Times New Roman" w:cs="Times New Roman"/>
          <w:i/>
          <w:sz w:val="22"/>
          <w:szCs w:val="22"/>
        </w:rPr>
        <w:t>in pursuit of the</w:t>
      </w:r>
      <w:r w:rsidRPr="00803D72">
        <w:rPr>
          <w:rFonts w:ascii="Times New Roman" w:hAnsi="Times New Roman" w:cs="Times New Roman"/>
          <w:i/>
          <w:sz w:val="22"/>
          <w:szCs w:val="22"/>
        </w:rPr>
        <w:t xml:space="preserve"> 225 credits to graduate with a BS in Accounting.  </w:t>
      </w:r>
    </w:p>
    <w:p w14:paraId="0744F7AC" w14:textId="6B1D9157" w:rsidR="0021511B" w:rsidRDefault="0021511B" w:rsidP="00EF54F0">
      <w:pPr>
        <w:tabs>
          <w:tab w:val="center" w:pos="5040"/>
        </w:tabs>
        <w:spacing w:after="120"/>
        <w:ind w:left="1800" w:right="267" w:hanging="1620"/>
        <w:rPr>
          <w:rFonts w:ascii="Times New Roman" w:hAnsi="Times New Roman" w:cs="Times New Roman"/>
          <w:i/>
          <w:sz w:val="22"/>
          <w:szCs w:val="22"/>
        </w:rPr>
      </w:pPr>
      <w:r w:rsidRPr="001E76C6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86FC3F" wp14:editId="1D483BE7">
                <wp:simplePos x="0" y="0"/>
                <wp:positionH relativeFrom="column">
                  <wp:posOffset>193200</wp:posOffset>
                </wp:positionH>
                <wp:positionV relativeFrom="paragraph">
                  <wp:posOffset>41947</wp:posOffset>
                </wp:positionV>
                <wp:extent cx="6761864" cy="906716"/>
                <wp:effectExtent l="0" t="0" r="7620" b="825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1864" cy="906716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24F8F" w14:textId="77777777" w:rsidR="0021511B" w:rsidRPr="0021511B" w:rsidRDefault="0021511B" w:rsidP="0021511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1511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NOTES:</w:t>
                            </w:r>
                          </w:p>
                          <w:p w14:paraId="33230ECC" w14:textId="77777777" w:rsidR="0021511B" w:rsidRDefault="0021511B" w:rsidP="0021511B">
                            <w:pPr>
                              <w:jc w:val="center"/>
                              <w:rPr>
                                <w:rFonts w:ascii="Avenir LT Std 85 Heavy" w:hAnsi="Avenir LT Std 85 Heavy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14:paraId="62FB6686" w14:textId="77777777" w:rsidR="0021511B" w:rsidRDefault="0021511B" w:rsidP="0021511B">
                            <w:pPr>
                              <w:jc w:val="center"/>
                              <w:rPr>
                                <w:rFonts w:ascii="Avenir LT Std 85 Heavy" w:hAnsi="Avenir LT Std 85 Heavy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14:paraId="61990848" w14:textId="77777777" w:rsidR="0021511B" w:rsidRDefault="0021511B" w:rsidP="0021511B">
                            <w:pPr>
                              <w:jc w:val="center"/>
                              <w:rPr>
                                <w:rFonts w:ascii="Avenir LT Std 85 Heavy" w:hAnsi="Avenir LT Std 85 Heavy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14:paraId="46DF97AF" w14:textId="77777777" w:rsidR="0021511B" w:rsidRDefault="0021511B" w:rsidP="0021511B">
                            <w:pPr>
                              <w:jc w:val="center"/>
                              <w:rPr>
                                <w:rFonts w:ascii="Avenir LT Std 85 Heavy" w:hAnsi="Avenir LT Std 85 Heavy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14:paraId="0ACAF323" w14:textId="77777777" w:rsidR="0021511B" w:rsidRDefault="0021511B" w:rsidP="0021511B">
                            <w:pPr>
                              <w:jc w:val="center"/>
                              <w:rPr>
                                <w:rFonts w:ascii="Avenir LT Std 85 Heavy" w:hAnsi="Avenir LT Std 85 Heavy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14:paraId="26DE4209" w14:textId="77777777" w:rsidR="0021511B" w:rsidRDefault="0021511B" w:rsidP="0021511B">
                            <w:pPr>
                              <w:jc w:val="center"/>
                              <w:rPr>
                                <w:rFonts w:ascii="Avenir LT Std 85 Heavy" w:hAnsi="Avenir LT Std 85 Heavy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  <w:p w14:paraId="37980F37" w14:textId="77777777" w:rsidR="0021511B" w:rsidRPr="004F6740" w:rsidRDefault="0021511B" w:rsidP="0021511B">
                            <w:pPr>
                              <w:jc w:val="center"/>
                              <w:rPr>
                                <w:rFonts w:ascii="Avenir LT Std 85 Heavy" w:hAnsi="Avenir LT Std 85 Heavy"/>
                                <w:b/>
                                <w:bCs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86FC3F" id="Rectangle 15" o:spid="_x0000_s1026" style="position:absolute;left:0;text-align:left;margin-left:15.2pt;margin-top:3.3pt;width:532.45pt;height:71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" filled="f" strokecolor="black [3213]" strokeweight=".5pt">
                <v:textbox>
                  <w:txbxContent>
                    <w:p w14:paraId="66324F8F" w14:textId="77777777" w:rsidR="0021511B" w:rsidRPr="0021511B" w:rsidRDefault="0021511B" w:rsidP="0021511B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1511B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NOTES:</w:t>
                      </w:r>
                    </w:p>
                    <w:p w14:paraId="33230ECC" w14:textId="77777777" w:rsidR="0021511B" w:rsidRDefault="0021511B" w:rsidP="0021511B">
                      <w:pPr>
                        <w:jc w:val="center"/>
                        <w:rPr>
                          <w:rFonts w:ascii="Avenir LT Std 85 Heavy" w:hAnsi="Avenir LT Std 85 Heavy"/>
                          <w:b/>
                          <w:bCs/>
                          <w:color w:val="000000" w:themeColor="text1"/>
                        </w:rPr>
                      </w:pPr>
                    </w:p>
                    <w:p w14:paraId="62FB6686" w14:textId="77777777" w:rsidR="0021511B" w:rsidRDefault="0021511B" w:rsidP="0021511B">
                      <w:pPr>
                        <w:jc w:val="center"/>
                        <w:rPr>
                          <w:rFonts w:ascii="Avenir LT Std 85 Heavy" w:hAnsi="Avenir LT Std 85 Heavy"/>
                          <w:b/>
                          <w:bCs/>
                          <w:color w:val="000000" w:themeColor="text1"/>
                        </w:rPr>
                      </w:pPr>
                    </w:p>
                    <w:p w14:paraId="61990848" w14:textId="77777777" w:rsidR="0021511B" w:rsidRDefault="0021511B" w:rsidP="0021511B">
                      <w:pPr>
                        <w:jc w:val="center"/>
                        <w:rPr>
                          <w:rFonts w:ascii="Avenir LT Std 85 Heavy" w:hAnsi="Avenir LT Std 85 Heavy"/>
                          <w:b/>
                          <w:bCs/>
                          <w:color w:val="000000" w:themeColor="text1"/>
                        </w:rPr>
                      </w:pPr>
                    </w:p>
                    <w:p w14:paraId="46DF97AF" w14:textId="77777777" w:rsidR="0021511B" w:rsidRDefault="0021511B" w:rsidP="0021511B">
                      <w:pPr>
                        <w:jc w:val="center"/>
                        <w:rPr>
                          <w:rFonts w:ascii="Avenir LT Std 85 Heavy" w:hAnsi="Avenir LT Std 85 Heavy"/>
                          <w:b/>
                          <w:bCs/>
                          <w:color w:val="000000" w:themeColor="text1"/>
                        </w:rPr>
                      </w:pPr>
                    </w:p>
                    <w:p w14:paraId="0ACAF323" w14:textId="77777777" w:rsidR="0021511B" w:rsidRDefault="0021511B" w:rsidP="0021511B">
                      <w:pPr>
                        <w:jc w:val="center"/>
                        <w:rPr>
                          <w:rFonts w:ascii="Avenir LT Std 85 Heavy" w:hAnsi="Avenir LT Std 85 Heavy"/>
                          <w:b/>
                          <w:bCs/>
                          <w:color w:val="000000" w:themeColor="text1"/>
                        </w:rPr>
                      </w:pPr>
                    </w:p>
                    <w:p w14:paraId="26DE4209" w14:textId="77777777" w:rsidR="0021511B" w:rsidRDefault="0021511B" w:rsidP="0021511B">
                      <w:pPr>
                        <w:jc w:val="center"/>
                        <w:rPr>
                          <w:rFonts w:ascii="Avenir LT Std 85 Heavy" w:hAnsi="Avenir LT Std 85 Heavy"/>
                          <w:b/>
                          <w:bCs/>
                          <w:color w:val="000000" w:themeColor="text1"/>
                        </w:rPr>
                      </w:pPr>
                    </w:p>
                    <w:p w14:paraId="37980F37" w14:textId="77777777" w:rsidR="0021511B" w:rsidRPr="004F6740" w:rsidRDefault="0021511B" w:rsidP="0021511B">
                      <w:pPr>
                        <w:jc w:val="center"/>
                        <w:rPr>
                          <w:rFonts w:ascii="Avenir LT Std 85 Heavy" w:hAnsi="Avenir LT Std 85 Heavy"/>
                          <w:b/>
                          <w:bCs/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432CF1B" w14:textId="3AE12A39" w:rsidR="0021511B" w:rsidRDefault="0021511B" w:rsidP="00EF54F0">
      <w:pPr>
        <w:tabs>
          <w:tab w:val="center" w:pos="5040"/>
        </w:tabs>
        <w:spacing w:after="120"/>
        <w:ind w:left="1800" w:right="267" w:hanging="1620"/>
      </w:pPr>
    </w:p>
    <w:sectPr w:rsidR="0021511B" w:rsidSect="00B21CB0">
      <w:pgSz w:w="12240" w:h="15840" w:code="175"/>
      <w:pgMar w:top="720" w:right="547" w:bottom="360" w:left="44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enir LT Std 85 Heavy">
    <w:altName w:val="Calibri"/>
    <w:panose1 w:val="020B070302020302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86EBC"/>
    <w:multiLevelType w:val="hybridMultilevel"/>
    <w:tmpl w:val="C810B8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00902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zMDYyMTW1MDCyMDFV0lEKTi0uzszPAykwrAUAv70DIiwAAAA="/>
  </w:docVars>
  <w:rsids>
    <w:rsidRoot w:val="00C40A93"/>
    <w:rsid w:val="000125E9"/>
    <w:rsid w:val="000B478F"/>
    <w:rsid w:val="00165E74"/>
    <w:rsid w:val="001C0C33"/>
    <w:rsid w:val="001F0DF4"/>
    <w:rsid w:val="0021445A"/>
    <w:rsid w:val="0021511B"/>
    <w:rsid w:val="002370E9"/>
    <w:rsid w:val="002539E0"/>
    <w:rsid w:val="002A14FA"/>
    <w:rsid w:val="002E7498"/>
    <w:rsid w:val="00431E63"/>
    <w:rsid w:val="00457BAA"/>
    <w:rsid w:val="00473E67"/>
    <w:rsid w:val="004C2D8F"/>
    <w:rsid w:val="006A420C"/>
    <w:rsid w:val="006F2EC3"/>
    <w:rsid w:val="007E5C42"/>
    <w:rsid w:val="00800CDA"/>
    <w:rsid w:val="00976099"/>
    <w:rsid w:val="009A7208"/>
    <w:rsid w:val="00B001EC"/>
    <w:rsid w:val="00C40A93"/>
    <w:rsid w:val="00C553B9"/>
    <w:rsid w:val="00CB0539"/>
    <w:rsid w:val="00CD7D8F"/>
    <w:rsid w:val="00D23931"/>
    <w:rsid w:val="00D3531B"/>
    <w:rsid w:val="00D9379F"/>
    <w:rsid w:val="00DE1391"/>
    <w:rsid w:val="00E750ED"/>
    <w:rsid w:val="00EB6E89"/>
    <w:rsid w:val="00EF4171"/>
    <w:rsid w:val="00EF54F0"/>
    <w:rsid w:val="00F27161"/>
    <w:rsid w:val="00FA1AC2"/>
    <w:rsid w:val="00FB2576"/>
    <w:rsid w:val="146CE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D9D55"/>
  <w15:chartTrackingRefBased/>
  <w15:docId w15:val="{91CD3405-6721-194A-A4A7-7C82366CE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0A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40A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0A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0A9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E2BD3824F0CA4DAD9B77A97B541FD9" ma:contentTypeVersion="13" ma:contentTypeDescription="Create a new document." ma:contentTypeScope="" ma:versionID="5b8a1ff3054f1eaae0274096ed36dba2">
  <xsd:schema xmlns:xsd="http://www.w3.org/2001/XMLSchema" xmlns:xs="http://www.w3.org/2001/XMLSchema" xmlns:p="http://schemas.microsoft.com/office/2006/metadata/properties" xmlns:ns2="8dcf43e4-07f8-4991-96bc-603067089544" xmlns:ns3="48afbcca-1a2d-4848-b849-6af70e5dad0c" targetNamespace="http://schemas.microsoft.com/office/2006/metadata/properties" ma:root="true" ma:fieldsID="62a2f9254e454244f1f11cf1f5ae6833" ns2:_="" ns3:_="">
    <xsd:import namespace="8dcf43e4-07f8-4991-96bc-603067089544"/>
    <xsd:import namespace="48afbcca-1a2d-4848-b849-6af70e5dad0c"/>
    <xsd:element name="properties">
      <xsd:complexType>
        <xsd:sequence>
          <xsd:element name="documentManagement">
            <xsd:complexType>
              <xsd:all>
                <xsd:element ref="ns2:Academic_x0020_Year" minOccurs="0"/>
                <xsd:element ref="ns2:Document_x0020_Type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cf43e4-07f8-4991-96bc-603067089544" elementFormDefault="qualified">
    <xsd:import namespace="http://schemas.microsoft.com/office/2006/documentManagement/types"/>
    <xsd:import namespace="http://schemas.microsoft.com/office/infopath/2007/PartnerControls"/>
    <xsd:element name="Academic_x0020_Year" ma:index="8" nillable="true" ma:displayName="Academic Year" ma:format="Dropdown" ma:internalName="Academic_x0020_Year">
      <xsd:simpleType>
        <xsd:restriction base="dms:Choice">
          <xsd:enumeration value="2015-2016"/>
          <xsd:enumeration value="2016-2017"/>
          <xsd:enumeration value="2017-2018"/>
          <xsd:enumeration value="2018-2019"/>
          <xsd:enumeration value="2019-2020"/>
          <xsd:enumeration value="2020-2021"/>
        </xsd:restriction>
      </xsd:simpleType>
    </xsd:element>
    <xsd:element name="Document_x0020_Type" ma:index="9" nillable="true" ma:displayName="Document Type" ma:description="Type of document" ma:format="Dropdown" ma:internalName="Document_x0020_Type">
      <xsd:simpleType>
        <xsd:restriction base="dms:Choice">
          <xsd:enumeration value="Evaluations"/>
          <xsd:enumeration value="Syllabi"/>
          <xsd:enumeration value="Forms"/>
          <xsd:enumeration value="Meeting Minutes"/>
          <xsd:enumeration value="Scholarships &amp; Awards"/>
          <xsd:enumeration value="Major Declaration Letters"/>
          <xsd:enumeration value="Scheduling"/>
          <xsd:enumeration value="Summer Scheduling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fbcca-1a2d-4848-b849-6af70e5dad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8dcf43e4-07f8-4991-96bc-603067089544" xsi:nil="true"/>
    <Academic_x0020_Year xmlns="8dcf43e4-07f8-4991-96bc-603067089544" xsi:nil="true"/>
  </documentManagement>
</p:properties>
</file>

<file path=customXml/itemProps1.xml><?xml version="1.0" encoding="utf-8"?>
<ds:datastoreItem xmlns:ds="http://schemas.openxmlformats.org/officeDocument/2006/customXml" ds:itemID="{16996F4C-E784-45A3-A4B3-F5815C329C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cf43e4-07f8-4991-96bc-603067089544"/>
    <ds:schemaRef ds:uri="48afbcca-1a2d-4848-b849-6af70e5dad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025D8D-FC12-4B96-97FE-4852BA44C2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6D67F4-6D27-4F0E-8D19-07341B13F613}">
  <ds:schemaRefs>
    <ds:schemaRef ds:uri="http://schemas.microsoft.com/office/2006/metadata/properties"/>
    <ds:schemaRef ds:uri="http://schemas.microsoft.com/office/infopath/2007/PartnerControls"/>
    <ds:schemaRef ds:uri="8dcf43e4-07f8-4991-96bc-60306708954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02</Words>
  <Characters>514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a Noble</dc:creator>
  <cp:keywords/>
  <dc:description/>
  <cp:lastModifiedBy>Morgan Freed</cp:lastModifiedBy>
  <cp:revision>2</cp:revision>
  <cp:lastPrinted>2020-06-03T19:56:00Z</cp:lastPrinted>
  <dcterms:created xsi:type="dcterms:W3CDTF">2023-03-22T19:53:00Z</dcterms:created>
  <dcterms:modified xsi:type="dcterms:W3CDTF">2023-03-22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E2BD3824F0CA4DAD9B77A97B541FD9</vt:lpwstr>
  </property>
</Properties>
</file>